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522B9" w14:textId="77777777" w:rsidR="00E3111A" w:rsidRDefault="00E3111A" w:rsidP="00C92F0A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14:paraId="4328329F" w14:textId="782ACAEF" w:rsidR="00D41B43" w:rsidRPr="00C96363" w:rsidRDefault="005E45A8" w:rsidP="00D41B43">
      <w:pPr>
        <w:jc w:val="center"/>
        <w:rPr>
          <w:rFonts w:ascii="Arial" w:hAnsi="Arial" w:cs="Arial"/>
          <w:b/>
          <w:szCs w:val="24"/>
        </w:rPr>
      </w:pPr>
      <w:r w:rsidRPr="00C96363">
        <w:rPr>
          <w:rFonts w:ascii="Arial" w:hAnsi="Arial" w:cs="Arial"/>
          <w:b/>
          <w:szCs w:val="24"/>
        </w:rPr>
        <w:t>Florida</w:t>
      </w:r>
      <w:r w:rsidR="00C738FE" w:rsidRPr="00C96363">
        <w:rPr>
          <w:rFonts w:ascii="Arial" w:hAnsi="Arial" w:cs="Arial"/>
          <w:b/>
          <w:szCs w:val="24"/>
        </w:rPr>
        <w:t xml:space="preserve"> Society of Oncology Social Workers</w:t>
      </w:r>
    </w:p>
    <w:p w14:paraId="51E0AFCA" w14:textId="16425E99" w:rsidR="00C92F0A" w:rsidRPr="00D41B43" w:rsidRDefault="00E54020" w:rsidP="00C92F0A">
      <w:pPr>
        <w:jc w:val="center"/>
        <w:rPr>
          <w:rFonts w:ascii="Arial" w:hAnsi="Arial" w:cs="Arial"/>
          <w:szCs w:val="24"/>
        </w:rPr>
      </w:pPr>
      <w:r w:rsidRPr="00D41B43">
        <w:rPr>
          <w:rFonts w:ascii="Arial" w:hAnsi="Arial" w:cs="Arial"/>
          <w:szCs w:val="24"/>
        </w:rPr>
        <w:t>20</w:t>
      </w:r>
      <w:r w:rsidR="009B576C" w:rsidRPr="00D41B43">
        <w:rPr>
          <w:rFonts w:ascii="Arial" w:hAnsi="Arial" w:cs="Arial"/>
          <w:szCs w:val="24"/>
        </w:rPr>
        <w:t>20</w:t>
      </w:r>
      <w:r w:rsidRPr="00D41B43">
        <w:rPr>
          <w:rFonts w:ascii="Arial" w:hAnsi="Arial" w:cs="Arial"/>
          <w:szCs w:val="24"/>
        </w:rPr>
        <w:t xml:space="preserve"> Event </w:t>
      </w:r>
      <w:r w:rsidR="00C92F0A" w:rsidRPr="00D41B43">
        <w:rPr>
          <w:rFonts w:ascii="Arial" w:hAnsi="Arial" w:cs="Arial"/>
          <w:szCs w:val="24"/>
        </w:rPr>
        <w:t xml:space="preserve">Sponsorship Opportunities </w:t>
      </w:r>
    </w:p>
    <w:p w14:paraId="33C4B12D" w14:textId="0A29EF66" w:rsidR="00C738FE" w:rsidRPr="00D41B43" w:rsidRDefault="00801028" w:rsidP="00C92F0A">
      <w:pPr>
        <w:jc w:val="center"/>
        <w:rPr>
          <w:rFonts w:ascii="Arial" w:hAnsi="Arial" w:cs="Arial"/>
          <w:szCs w:val="24"/>
        </w:rPr>
      </w:pPr>
      <w:r w:rsidRPr="00D41B43">
        <w:rPr>
          <w:rFonts w:ascii="Arial" w:hAnsi="Arial" w:cs="Arial"/>
          <w:szCs w:val="24"/>
        </w:rPr>
        <w:t>3</w:t>
      </w:r>
      <w:r w:rsidR="00C8632F" w:rsidRPr="00D41B43">
        <w:rPr>
          <w:rFonts w:ascii="Arial" w:hAnsi="Arial" w:cs="Arial"/>
          <w:szCs w:val="24"/>
        </w:rPr>
        <w:t>7</w:t>
      </w:r>
      <w:r w:rsidRPr="00D41B43">
        <w:rPr>
          <w:rFonts w:ascii="Arial" w:hAnsi="Arial" w:cs="Arial"/>
          <w:szCs w:val="24"/>
          <w:vertAlign w:val="superscript"/>
        </w:rPr>
        <w:t>th</w:t>
      </w:r>
      <w:r w:rsidRPr="00D41B43">
        <w:rPr>
          <w:rFonts w:ascii="Arial" w:hAnsi="Arial" w:cs="Arial"/>
          <w:szCs w:val="24"/>
        </w:rPr>
        <w:t xml:space="preserve"> </w:t>
      </w:r>
      <w:r w:rsidR="00C738FE" w:rsidRPr="00D41B43">
        <w:rPr>
          <w:rFonts w:ascii="Arial" w:hAnsi="Arial" w:cs="Arial"/>
          <w:szCs w:val="24"/>
        </w:rPr>
        <w:t>Annual Conference</w:t>
      </w:r>
    </w:p>
    <w:p w14:paraId="1BCDC831" w14:textId="313DAA98" w:rsidR="00C738FE" w:rsidRPr="00D41B43" w:rsidRDefault="00C8632F" w:rsidP="00C92F0A">
      <w:pPr>
        <w:jc w:val="center"/>
        <w:rPr>
          <w:rFonts w:ascii="Arial" w:hAnsi="Arial" w:cs="Arial"/>
          <w:szCs w:val="24"/>
        </w:rPr>
      </w:pPr>
      <w:r w:rsidRPr="00D41B43">
        <w:rPr>
          <w:rFonts w:ascii="Arial" w:hAnsi="Arial" w:cs="Arial"/>
          <w:szCs w:val="24"/>
        </w:rPr>
        <w:t xml:space="preserve">August </w:t>
      </w:r>
      <w:r w:rsidR="0058228A" w:rsidRPr="00D41B43">
        <w:rPr>
          <w:rFonts w:ascii="Arial" w:hAnsi="Arial" w:cs="Arial"/>
          <w:szCs w:val="24"/>
        </w:rPr>
        <w:t>19-21</w:t>
      </w:r>
      <w:r w:rsidR="0022576F" w:rsidRPr="00D41B43">
        <w:rPr>
          <w:rFonts w:ascii="Arial" w:hAnsi="Arial" w:cs="Arial"/>
          <w:szCs w:val="24"/>
        </w:rPr>
        <w:t>, 20</w:t>
      </w:r>
      <w:r w:rsidRPr="00D41B43">
        <w:rPr>
          <w:rFonts w:ascii="Arial" w:hAnsi="Arial" w:cs="Arial"/>
          <w:szCs w:val="24"/>
        </w:rPr>
        <w:t>20</w:t>
      </w:r>
    </w:p>
    <w:p w14:paraId="4085C629" w14:textId="69DD05B8" w:rsidR="00C738FE" w:rsidRPr="00D41B43" w:rsidRDefault="00C8632F" w:rsidP="00C92F0A">
      <w:pPr>
        <w:jc w:val="center"/>
        <w:rPr>
          <w:rFonts w:ascii="Arial" w:hAnsi="Arial" w:cs="Arial"/>
          <w:szCs w:val="24"/>
        </w:rPr>
      </w:pPr>
      <w:r w:rsidRPr="00D41B43">
        <w:rPr>
          <w:rFonts w:ascii="Arial" w:hAnsi="Arial" w:cs="Arial"/>
          <w:szCs w:val="24"/>
        </w:rPr>
        <w:t xml:space="preserve">Wyndham Grand Orlando Resort Bonnet Creek </w:t>
      </w:r>
    </w:p>
    <w:p w14:paraId="670FDBDF" w14:textId="1946279F" w:rsidR="0022576F" w:rsidRPr="00D41B43" w:rsidRDefault="00CA52E8" w:rsidP="00C92F0A">
      <w:pPr>
        <w:jc w:val="center"/>
        <w:rPr>
          <w:rFonts w:ascii="Arial" w:hAnsi="Arial" w:cs="Arial"/>
          <w:szCs w:val="24"/>
        </w:rPr>
      </w:pPr>
      <w:r w:rsidRPr="00D41B43">
        <w:rPr>
          <w:rFonts w:ascii="Arial" w:hAnsi="Arial" w:cs="Arial"/>
          <w:szCs w:val="24"/>
        </w:rPr>
        <w:t xml:space="preserve">14651 Chelonia Parkway </w:t>
      </w:r>
    </w:p>
    <w:p w14:paraId="6672F711" w14:textId="769E7B37" w:rsidR="0022576F" w:rsidRPr="00D41B43" w:rsidRDefault="00C8632F" w:rsidP="00C92F0A">
      <w:pPr>
        <w:jc w:val="center"/>
        <w:rPr>
          <w:rFonts w:ascii="Arial" w:hAnsi="Arial" w:cs="Arial"/>
          <w:szCs w:val="24"/>
        </w:rPr>
      </w:pPr>
      <w:r w:rsidRPr="00D41B43">
        <w:rPr>
          <w:rFonts w:ascii="Arial" w:hAnsi="Arial" w:cs="Arial"/>
          <w:szCs w:val="24"/>
        </w:rPr>
        <w:t>Orlando</w:t>
      </w:r>
      <w:r w:rsidR="0022576F" w:rsidRPr="00D41B43">
        <w:rPr>
          <w:rFonts w:ascii="Arial" w:hAnsi="Arial" w:cs="Arial"/>
          <w:szCs w:val="24"/>
        </w:rPr>
        <w:t>, Florida 3</w:t>
      </w:r>
      <w:r w:rsidR="00586CB9" w:rsidRPr="00D41B43">
        <w:rPr>
          <w:rFonts w:ascii="Arial" w:hAnsi="Arial" w:cs="Arial"/>
          <w:szCs w:val="24"/>
        </w:rPr>
        <w:t>2</w:t>
      </w:r>
      <w:r w:rsidRPr="00D41B43">
        <w:rPr>
          <w:rFonts w:ascii="Arial" w:hAnsi="Arial" w:cs="Arial"/>
          <w:szCs w:val="24"/>
        </w:rPr>
        <w:t>819</w:t>
      </w:r>
    </w:p>
    <w:p w14:paraId="637D2715" w14:textId="77777777" w:rsidR="00C92F0A" w:rsidRPr="00C96363" w:rsidRDefault="00C92F0A" w:rsidP="00C92F0A">
      <w:pPr>
        <w:widowControl w:val="0"/>
        <w:autoSpaceDE w:val="0"/>
        <w:autoSpaceDN w:val="0"/>
        <w:adjustRightInd w:val="0"/>
        <w:rPr>
          <w:rFonts w:ascii="Arial" w:hAnsi="Arial" w:cs="Arial"/>
          <w:noProof/>
          <w:szCs w:val="24"/>
        </w:rPr>
      </w:pPr>
    </w:p>
    <w:p w14:paraId="53513DA6" w14:textId="77777777" w:rsidR="00C92F0A" w:rsidRPr="00C96363" w:rsidRDefault="00C92F0A" w:rsidP="00FE0A88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Cs w:val="24"/>
        </w:rPr>
      </w:pPr>
      <w:r w:rsidRPr="00C96363">
        <w:rPr>
          <w:rFonts w:ascii="Arial" w:hAnsi="Arial" w:cs="Arial"/>
          <w:b/>
          <w:i/>
          <w:noProof/>
          <w:szCs w:val="24"/>
        </w:rPr>
        <w:t>W</w:t>
      </w:r>
      <w:r w:rsidR="00C738FE" w:rsidRPr="00C96363">
        <w:rPr>
          <w:rFonts w:ascii="Arial" w:hAnsi="Arial" w:cs="Arial"/>
          <w:b/>
          <w:i/>
          <w:noProof/>
          <w:szCs w:val="24"/>
        </w:rPr>
        <w:t xml:space="preserve">hy invest in the Florida Society of Oncology Social </w:t>
      </w:r>
      <w:r w:rsidR="00766C4D" w:rsidRPr="00C96363">
        <w:rPr>
          <w:rFonts w:ascii="Arial" w:hAnsi="Arial" w:cs="Arial"/>
          <w:b/>
          <w:i/>
          <w:noProof/>
          <w:szCs w:val="24"/>
        </w:rPr>
        <w:t>Wo</w:t>
      </w:r>
      <w:r w:rsidR="00C738FE" w:rsidRPr="00C96363">
        <w:rPr>
          <w:rFonts w:ascii="Arial" w:hAnsi="Arial" w:cs="Arial"/>
          <w:b/>
          <w:i/>
          <w:noProof/>
          <w:szCs w:val="24"/>
        </w:rPr>
        <w:t>rkers</w:t>
      </w:r>
    </w:p>
    <w:p w14:paraId="6EB6EE28" w14:textId="77777777" w:rsidR="00E40E78" w:rsidRPr="00C96363" w:rsidRDefault="00E40E78" w:rsidP="00A70F4F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7ADB6119" w14:textId="77777777" w:rsidR="00871B6E" w:rsidRPr="00C96363" w:rsidRDefault="00871B6E" w:rsidP="00A70F4F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 xml:space="preserve">In addition to its longstanding reputation of excellence in continuing </w:t>
      </w:r>
      <w:r w:rsidR="005E45A8" w:rsidRPr="00C96363">
        <w:rPr>
          <w:rFonts w:ascii="Arial" w:hAnsi="Arial" w:cs="Arial"/>
          <w:szCs w:val="24"/>
        </w:rPr>
        <w:t>education</w:t>
      </w:r>
      <w:r w:rsidRPr="00C96363">
        <w:rPr>
          <w:rFonts w:ascii="Arial" w:hAnsi="Arial" w:cs="Arial"/>
          <w:szCs w:val="24"/>
        </w:rPr>
        <w:t xml:space="preserve"> for oncology social workers, the annual FSOSW conference also provides a premier showcase for non-profit, for</w:t>
      </w:r>
      <w:r w:rsidR="00317234">
        <w:rPr>
          <w:rFonts w:ascii="Arial" w:hAnsi="Arial" w:cs="Arial"/>
          <w:szCs w:val="24"/>
        </w:rPr>
        <w:t>-</w:t>
      </w:r>
      <w:r w:rsidRPr="00C96363">
        <w:rPr>
          <w:rFonts w:ascii="Arial" w:hAnsi="Arial" w:cs="Arial"/>
          <w:szCs w:val="24"/>
        </w:rPr>
        <w:t>pro</w:t>
      </w:r>
      <w:r w:rsidR="00996A28">
        <w:rPr>
          <w:rFonts w:ascii="Arial" w:hAnsi="Arial" w:cs="Arial"/>
          <w:szCs w:val="24"/>
        </w:rPr>
        <w:t>fit</w:t>
      </w:r>
      <w:r w:rsidRPr="00C96363">
        <w:rPr>
          <w:rFonts w:ascii="Arial" w:hAnsi="Arial" w:cs="Arial"/>
          <w:szCs w:val="24"/>
        </w:rPr>
        <w:t xml:space="preserve"> and individuals committed to providing “exceptional” services to individuals and families</w:t>
      </w:r>
      <w:r w:rsidR="009D1922" w:rsidRPr="00C96363">
        <w:rPr>
          <w:rFonts w:ascii="Arial" w:hAnsi="Arial" w:cs="Arial"/>
          <w:szCs w:val="24"/>
        </w:rPr>
        <w:t>.</w:t>
      </w:r>
      <w:r w:rsidRPr="00C96363">
        <w:rPr>
          <w:rFonts w:ascii="Arial" w:hAnsi="Arial" w:cs="Arial"/>
          <w:szCs w:val="24"/>
        </w:rPr>
        <w:t xml:space="preserve">  </w:t>
      </w:r>
      <w:r w:rsidR="00770BD4">
        <w:rPr>
          <w:rFonts w:ascii="Arial" w:hAnsi="Arial" w:cs="Arial"/>
          <w:szCs w:val="24"/>
        </w:rPr>
        <w:t>We are also</w:t>
      </w:r>
      <w:r w:rsidRPr="00C96363">
        <w:rPr>
          <w:rFonts w:ascii="Arial" w:hAnsi="Arial" w:cs="Arial"/>
          <w:szCs w:val="24"/>
        </w:rPr>
        <w:t xml:space="preserve"> committed to </w:t>
      </w:r>
      <w:r w:rsidR="00996A28">
        <w:rPr>
          <w:rFonts w:ascii="Arial" w:hAnsi="Arial" w:cs="Arial"/>
          <w:szCs w:val="24"/>
        </w:rPr>
        <w:t>pursuing</w:t>
      </w:r>
      <w:r w:rsidRPr="00C96363">
        <w:rPr>
          <w:rFonts w:ascii="Arial" w:hAnsi="Arial" w:cs="Arial"/>
          <w:szCs w:val="24"/>
        </w:rPr>
        <w:t xml:space="preserve"> “best practice” in the </w:t>
      </w:r>
      <w:r w:rsidR="00770BD4">
        <w:rPr>
          <w:rFonts w:ascii="Arial" w:hAnsi="Arial" w:cs="Arial"/>
          <w:szCs w:val="24"/>
        </w:rPr>
        <w:t>field</w:t>
      </w:r>
      <w:r w:rsidRPr="00C96363">
        <w:rPr>
          <w:rFonts w:ascii="Arial" w:hAnsi="Arial" w:cs="Arial"/>
          <w:szCs w:val="24"/>
        </w:rPr>
        <w:t xml:space="preserve"> of </w:t>
      </w:r>
      <w:r w:rsidR="005E45A8" w:rsidRPr="00C96363">
        <w:rPr>
          <w:rFonts w:ascii="Arial" w:hAnsi="Arial" w:cs="Arial"/>
          <w:szCs w:val="24"/>
        </w:rPr>
        <w:t>oncology</w:t>
      </w:r>
      <w:r w:rsidRPr="00C96363">
        <w:rPr>
          <w:rFonts w:ascii="Arial" w:hAnsi="Arial" w:cs="Arial"/>
          <w:szCs w:val="24"/>
        </w:rPr>
        <w:t xml:space="preserve"> </w:t>
      </w:r>
      <w:r w:rsidR="005E45A8" w:rsidRPr="00C96363">
        <w:rPr>
          <w:rFonts w:ascii="Arial" w:hAnsi="Arial" w:cs="Arial"/>
          <w:szCs w:val="24"/>
        </w:rPr>
        <w:t>including</w:t>
      </w:r>
      <w:r w:rsidRPr="00C96363">
        <w:rPr>
          <w:rFonts w:ascii="Arial" w:hAnsi="Arial" w:cs="Arial"/>
          <w:szCs w:val="24"/>
        </w:rPr>
        <w:t xml:space="preserve"> cancer centers</w:t>
      </w:r>
      <w:r w:rsidR="009D1922" w:rsidRPr="00C96363">
        <w:rPr>
          <w:rFonts w:ascii="Arial" w:hAnsi="Arial" w:cs="Arial"/>
          <w:szCs w:val="24"/>
        </w:rPr>
        <w:t>;</w:t>
      </w:r>
      <w:r w:rsidRPr="00C96363">
        <w:rPr>
          <w:rFonts w:ascii="Arial" w:hAnsi="Arial" w:cs="Arial"/>
          <w:szCs w:val="24"/>
        </w:rPr>
        <w:t xml:space="preserve"> outpatient, infusion and radiation clinics; hospice programs, private group practices, skilled nursing and rehabilitation center</w:t>
      </w:r>
      <w:r w:rsidR="00770BD4">
        <w:rPr>
          <w:rFonts w:ascii="Arial" w:hAnsi="Arial" w:cs="Arial"/>
          <w:szCs w:val="24"/>
        </w:rPr>
        <w:t xml:space="preserve">.  </w:t>
      </w:r>
      <w:r w:rsidR="00996A28" w:rsidRPr="00996A28">
        <w:rPr>
          <w:rStyle w:val="CommentReference"/>
          <w:sz w:val="24"/>
          <w:szCs w:val="24"/>
        </w:rPr>
        <w:t>W</w:t>
      </w:r>
      <w:r w:rsidRPr="00C96363">
        <w:rPr>
          <w:rFonts w:ascii="Arial" w:hAnsi="Arial" w:cs="Arial"/>
          <w:szCs w:val="24"/>
        </w:rPr>
        <w:t xml:space="preserve">e are </w:t>
      </w:r>
      <w:r w:rsidR="00770BD4">
        <w:rPr>
          <w:rFonts w:ascii="Arial" w:hAnsi="Arial" w:cs="Arial"/>
          <w:szCs w:val="24"/>
        </w:rPr>
        <w:t>dedicated</w:t>
      </w:r>
      <w:r w:rsidRPr="00C96363">
        <w:rPr>
          <w:rFonts w:ascii="Arial" w:hAnsi="Arial" w:cs="Arial"/>
          <w:szCs w:val="24"/>
        </w:rPr>
        <w:t xml:space="preserve"> to advancing </w:t>
      </w:r>
      <w:r w:rsidR="005E45A8" w:rsidRPr="00C96363">
        <w:rPr>
          <w:rFonts w:ascii="Arial" w:hAnsi="Arial" w:cs="Arial"/>
          <w:szCs w:val="24"/>
        </w:rPr>
        <w:t>oncology</w:t>
      </w:r>
      <w:r w:rsidRPr="00C96363">
        <w:rPr>
          <w:rFonts w:ascii="Arial" w:hAnsi="Arial" w:cs="Arial"/>
          <w:szCs w:val="24"/>
        </w:rPr>
        <w:t xml:space="preserve"> social work practice and advancing new opportunities to join with those </w:t>
      </w:r>
      <w:r w:rsidR="005E45A8" w:rsidRPr="00C96363">
        <w:rPr>
          <w:rFonts w:ascii="Arial" w:hAnsi="Arial" w:cs="Arial"/>
          <w:szCs w:val="24"/>
        </w:rPr>
        <w:t>organizations</w:t>
      </w:r>
      <w:r w:rsidRPr="00C96363">
        <w:rPr>
          <w:rFonts w:ascii="Arial" w:hAnsi="Arial" w:cs="Arial"/>
          <w:szCs w:val="24"/>
        </w:rPr>
        <w:t xml:space="preserve"> that are </w:t>
      </w:r>
      <w:r w:rsidR="00996A28">
        <w:rPr>
          <w:rFonts w:ascii="Arial" w:hAnsi="Arial" w:cs="Arial"/>
          <w:szCs w:val="24"/>
        </w:rPr>
        <w:t>like minded</w:t>
      </w:r>
      <w:r w:rsidRPr="00C96363">
        <w:rPr>
          <w:rFonts w:ascii="Arial" w:hAnsi="Arial" w:cs="Arial"/>
          <w:szCs w:val="24"/>
        </w:rPr>
        <w:t>.</w:t>
      </w:r>
    </w:p>
    <w:p w14:paraId="4D2903ED" w14:textId="77777777" w:rsidR="00871B6E" w:rsidRPr="00C96363" w:rsidRDefault="00871B6E" w:rsidP="00A70F4F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39888113" w14:textId="77777777" w:rsidR="00871B6E" w:rsidRPr="00C96363" w:rsidRDefault="00871B6E" w:rsidP="00A70F4F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P</w:t>
      </w:r>
      <w:r w:rsidR="00196F99" w:rsidRPr="00C96363">
        <w:rPr>
          <w:rFonts w:ascii="Arial" w:hAnsi="Arial" w:cs="Arial"/>
          <w:szCs w:val="24"/>
        </w:rPr>
        <w:t xml:space="preserve">lease join us </w:t>
      </w:r>
      <w:proofErr w:type="gramStart"/>
      <w:r w:rsidR="00196F99" w:rsidRPr="00C96363">
        <w:rPr>
          <w:rFonts w:ascii="Arial" w:hAnsi="Arial" w:cs="Arial"/>
          <w:szCs w:val="24"/>
        </w:rPr>
        <w:t>in an effort to</w:t>
      </w:r>
      <w:proofErr w:type="gramEnd"/>
      <w:r w:rsidR="00196F99" w:rsidRPr="00C96363">
        <w:rPr>
          <w:rFonts w:ascii="Arial" w:hAnsi="Arial" w:cs="Arial"/>
          <w:szCs w:val="24"/>
        </w:rPr>
        <w:t xml:space="preserve"> “Preserve, Sustain and G</w:t>
      </w:r>
      <w:r w:rsidRPr="00C96363">
        <w:rPr>
          <w:rFonts w:ascii="Arial" w:hAnsi="Arial" w:cs="Arial"/>
          <w:szCs w:val="24"/>
        </w:rPr>
        <w:t>row” FSOSW’s efforts to respon</w:t>
      </w:r>
      <w:r w:rsidR="00317234">
        <w:rPr>
          <w:rFonts w:ascii="Arial" w:hAnsi="Arial" w:cs="Arial"/>
          <w:szCs w:val="24"/>
        </w:rPr>
        <w:t>d</w:t>
      </w:r>
      <w:r w:rsidR="00196F99" w:rsidRPr="00C96363">
        <w:rPr>
          <w:rFonts w:ascii="Arial" w:hAnsi="Arial" w:cs="Arial"/>
          <w:szCs w:val="24"/>
        </w:rPr>
        <w:t xml:space="preserve"> to th</w:t>
      </w:r>
      <w:r w:rsidR="00317234">
        <w:rPr>
          <w:rFonts w:ascii="Arial" w:hAnsi="Arial" w:cs="Arial"/>
          <w:szCs w:val="24"/>
        </w:rPr>
        <w:t>is</w:t>
      </w:r>
      <w:r w:rsidR="00196F99" w:rsidRPr="00C96363">
        <w:rPr>
          <w:rFonts w:ascii="Arial" w:hAnsi="Arial" w:cs="Arial"/>
          <w:szCs w:val="24"/>
        </w:rPr>
        <w:t xml:space="preserve"> important work by purchasing a Sponsorship Package for your organization.  </w:t>
      </w:r>
    </w:p>
    <w:p w14:paraId="44CC97E9" w14:textId="77777777" w:rsidR="00871B6E" w:rsidRPr="00C96363" w:rsidRDefault="00871B6E" w:rsidP="008A3FF9">
      <w:pPr>
        <w:pStyle w:val="ListParagraph"/>
        <w:tabs>
          <w:tab w:val="left" w:pos="360"/>
        </w:tabs>
        <w:autoSpaceDE w:val="0"/>
        <w:autoSpaceDN w:val="0"/>
        <w:adjustRightInd w:val="0"/>
        <w:ind w:left="0"/>
        <w:rPr>
          <w:rFonts w:ascii="Arial" w:hAnsi="Arial" w:cs="Arial"/>
          <w:b/>
          <w:bCs/>
          <w:color w:val="44546A" w:themeColor="text2"/>
          <w:sz w:val="24"/>
          <w:szCs w:val="24"/>
        </w:rPr>
      </w:pPr>
    </w:p>
    <w:p w14:paraId="77EC8F98" w14:textId="77777777" w:rsidR="008A3FF9" w:rsidRPr="00C96363" w:rsidRDefault="008A3FF9" w:rsidP="00766C4D">
      <w:pPr>
        <w:pStyle w:val="ListParagraph"/>
        <w:tabs>
          <w:tab w:val="left" w:pos="360"/>
        </w:tabs>
        <w:autoSpaceDE w:val="0"/>
        <w:autoSpaceDN w:val="0"/>
        <w:adjustRightInd w:val="0"/>
        <w:ind w:left="0"/>
        <w:rPr>
          <w:rFonts w:ascii="Arial" w:hAnsi="Arial" w:cs="Arial"/>
          <w:bCs/>
          <w:sz w:val="24"/>
          <w:szCs w:val="24"/>
        </w:rPr>
      </w:pPr>
      <w:r w:rsidRPr="00C96363">
        <w:rPr>
          <w:rFonts w:ascii="Arial" w:hAnsi="Arial" w:cs="Arial"/>
          <w:b/>
          <w:bCs/>
          <w:sz w:val="24"/>
          <w:szCs w:val="24"/>
        </w:rPr>
        <w:t>Presenting Sponsor</w:t>
      </w:r>
      <w:r w:rsidR="00865C7C" w:rsidRPr="00C96363">
        <w:rPr>
          <w:rFonts w:ascii="Arial" w:hAnsi="Arial" w:cs="Arial"/>
          <w:b/>
          <w:bCs/>
          <w:sz w:val="24"/>
          <w:szCs w:val="24"/>
        </w:rPr>
        <w:t>s - $10,000</w:t>
      </w:r>
    </w:p>
    <w:p w14:paraId="494DC523" w14:textId="77777777" w:rsidR="005E45A8" w:rsidRPr="00C96363" w:rsidRDefault="00C92F0A" w:rsidP="00C92F0A">
      <w:pPr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VIP Privileges</w:t>
      </w:r>
    </w:p>
    <w:p w14:paraId="4790A090" w14:textId="77777777" w:rsidR="00C92F0A" w:rsidRPr="00C96363" w:rsidRDefault="004A41F8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8 conference tickets</w:t>
      </w:r>
    </w:p>
    <w:p w14:paraId="126C8DC8" w14:textId="77777777" w:rsidR="00C92F0A" w:rsidRPr="00C96363" w:rsidRDefault="00E40E78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VIP </w:t>
      </w:r>
      <w:r w:rsidR="00C92F0A" w:rsidRPr="00C96363">
        <w:rPr>
          <w:rFonts w:ascii="Arial" w:hAnsi="Arial" w:cs="Arial"/>
          <w:sz w:val="24"/>
          <w:szCs w:val="24"/>
        </w:rPr>
        <w:t xml:space="preserve">reception access </w:t>
      </w:r>
      <w:r w:rsidR="00FE0A88" w:rsidRPr="00C96363">
        <w:rPr>
          <w:rFonts w:ascii="Arial" w:hAnsi="Arial" w:cs="Arial"/>
          <w:sz w:val="24"/>
          <w:szCs w:val="24"/>
        </w:rPr>
        <w:t>for</w:t>
      </w:r>
      <w:r w:rsidR="00C92F0A" w:rsidRPr="00C96363">
        <w:rPr>
          <w:rFonts w:ascii="Arial" w:hAnsi="Arial" w:cs="Arial"/>
          <w:sz w:val="24"/>
          <w:szCs w:val="24"/>
        </w:rPr>
        <w:t xml:space="preserve"> you and your guests</w:t>
      </w:r>
    </w:p>
    <w:p w14:paraId="6987E07C" w14:textId="77777777" w:rsidR="00C92F0A" w:rsidRPr="00C96363" w:rsidRDefault="00C92F0A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Opportunity to speak: </w:t>
      </w:r>
      <w:r w:rsidR="00236A59" w:rsidRPr="00C96363">
        <w:rPr>
          <w:rFonts w:ascii="Arial" w:hAnsi="Arial" w:cs="Arial"/>
          <w:sz w:val="24"/>
          <w:szCs w:val="24"/>
        </w:rPr>
        <w:t>Presenting S</w:t>
      </w:r>
      <w:r w:rsidR="00C403CF" w:rsidRPr="00C96363">
        <w:rPr>
          <w:rFonts w:ascii="Arial" w:hAnsi="Arial" w:cs="Arial"/>
          <w:sz w:val="24"/>
          <w:szCs w:val="24"/>
        </w:rPr>
        <w:t>ponsor</w:t>
      </w:r>
      <w:r w:rsidRPr="00C96363">
        <w:rPr>
          <w:rFonts w:ascii="Arial" w:hAnsi="Arial" w:cs="Arial"/>
          <w:sz w:val="24"/>
          <w:szCs w:val="24"/>
        </w:rPr>
        <w:t xml:space="preserve"> introduces </w:t>
      </w:r>
      <w:r w:rsidR="00317234">
        <w:rPr>
          <w:rFonts w:ascii="Arial" w:hAnsi="Arial" w:cs="Arial"/>
          <w:sz w:val="24"/>
          <w:szCs w:val="24"/>
        </w:rPr>
        <w:t>a</w:t>
      </w:r>
      <w:r w:rsidR="00532E2A" w:rsidRPr="00C96363">
        <w:rPr>
          <w:rFonts w:ascii="Arial" w:hAnsi="Arial" w:cs="Arial"/>
          <w:sz w:val="24"/>
          <w:szCs w:val="24"/>
        </w:rPr>
        <w:t xml:space="preserve"> </w:t>
      </w:r>
      <w:r w:rsidR="004A41F8" w:rsidRPr="00C96363">
        <w:rPr>
          <w:rFonts w:ascii="Arial" w:hAnsi="Arial" w:cs="Arial"/>
          <w:sz w:val="24"/>
          <w:szCs w:val="24"/>
        </w:rPr>
        <w:t>conference</w:t>
      </w:r>
      <w:r w:rsidRPr="00C96363">
        <w:rPr>
          <w:rFonts w:ascii="Arial" w:hAnsi="Arial" w:cs="Arial"/>
          <w:sz w:val="24"/>
          <w:szCs w:val="24"/>
        </w:rPr>
        <w:t xml:space="preserve"> </w:t>
      </w:r>
      <w:r w:rsidR="00C403CF" w:rsidRPr="00C96363">
        <w:rPr>
          <w:rFonts w:ascii="Arial" w:hAnsi="Arial" w:cs="Arial"/>
          <w:sz w:val="24"/>
          <w:szCs w:val="24"/>
        </w:rPr>
        <w:t>speaker</w:t>
      </w:r>
    </w:p>
    <w:p w14:paraId="1CBBE30B" w14:textId="77777777" w:rsidR="00A70F4F" w:rsidRPr="00C96363" w:rsidRDefault="00317234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Prominent</w:t>
      </w:r>
      <w:r w:rsidR="00A70F4F" w:rsidRPr="00C9636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 w:rsidR="00A70F4F" w:rsidRPr="00C96363">
        <w:rPr>
          <w:rFonts w:ascii="Arial" w:hAnsi="Arial" w:cs="Arial"/>
          <w:sz w:val="24"/>
          <w:szCs w:val="24"/>
        </w:rPr>
        <w:t xml:space="preserve">able in the FSOSW Showcase  </w:t>
      </w:r>
    </w:p>
    <w:p w14:paraId="6F01E958" w14:textId="77777777" w:rsidR="008A3FF9" w:rsidRPr="00C96363" w:rsidRDefault="008A3FF9" w:rsidP="008A3FF9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3761D8B2" w14:textId="77777777" w:rsidR="00196F99" w:rsidRPr="00C96363" w:rsidRDefault="00C92F0A" w:rsidP="00C92F0A">
      <w:pPr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Marketing Benefits</w:t>
      </w:r>
    </w:p>
    <w:p w14:paraId="3FC2E4BA" w14:textId="77777777" w:rsidR="008A3FF9" w:rsidRPr="00C96363" w:rsidRDefault="008A3FF9" w:rsidP="008A3FF9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In-side cover page or inside final page or outside cover</w:t>
      </w:r>
    </w:p>
    <w:p w14:paraId="32CD9906" w14:textId="77777777" w:rsidR="008A3FF9" w:rsidRPr="00C96363" w:rsidRDefault="008A3FF9" w:rsidP="00A70F4F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Prominent signage throughout conference location</w:t>
      </w:r>
    </w:p>
    <w:p w14:paraId="147452C6" w14:textId="77777777" w:rsidR="003536C2" w:rsidRPr="00C96363" w:rsidRDefault="003536C2" w:rsidP="003536C2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Table in FSOSW Vendors Showcase</w:t>
      </w:r>
    </w:p>
    <w:p w14:paraId="4D98365E" w14:textId="77777777" w:rsidR="00236A59" w:rsidRPr="00C96363" w:rsidRDefault="00A70F4F" w:rsidP="00236A5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Name included as event presenting </w:t>
      </w:r>
      <w:r w:rsidR="009E35A2" w:rsidRPr="00C96363">
        <w:rPr>
          <w:rFonts w:ascii="Arial" w:hAnsi="Arial" w:cs="Arial"/>
          <w:sz w:val="24"/>
          <w:szCs w:val="24"/>
        </w:rPr>
        <w:t>sponsor</w:t>
      </w:r>
      <w:r w:rsidR="005E45A8" w:rsidRPr="00C96363">
        <w:rPr>
          <w:rFonts w:ascii="Arial" w:hAnsi="Arial" w:cs="Arial"/>
          <w:sz w:val="24"/>
          <w:szCs w:val="24"/>
        </w:rPr>
        <w:t xml:space="preserve"> in</w:t>
      </w:r>
      <w:r w:rsidRPr="00C96363">
        <w:rPr>
          <w:rFonts w:ascii="Arial" w:hAnsi="Arial" w:cs="Arial"/>
          <w:sz w:val="24"/>
          <w:szCs w:val="24"/>
        </w:rPr>
        <w:t xml:space="preserve"> </w:t>
      </w:r>
      <w:r w:rsidR="005E45A8" w:rsidRPr="00C96363">
        <w:rPr>
          <w:rFonts w:ascii="Arial" w:hAnsi="Arial" w:cs="Arial"/>
          <w:sz w:val="24"/>
          <w:szCs w:val="24"/>
        </w:rPr>
        <w:t>advance media</w:t>
      </w:r>
      <w:r w:rsidR="00236A59" w:rsidRPr="00C96363">
        <w:rPr>
          <w:rFonts w:ascii="Arial" w:hAnsi="Arial" w:cs="Arial"/>
          <w:sz w:val="24"/>
          <w:szCs w:val="24"/>
        </w:rPr>
        <w:t xml:space="preserve"> releases leading up to the </w:t>
      </w:r>
      <w:r w:rsidR="004A41F8" w:rsidRPr="00C96363">
        <w:rPr>
          <w:rFonts w:ascii="Arial" w:hAnsi="Arial" w:cs="Arial"/>
          <w:sz w:val="24"/>
          <w:szCs w:val="24"/>
        </w:rPr>
        <w:t>conference</w:t>
      </w:r>
    </w:p>
    <w:p w14:paraId="636A9614" w14:textId="77777777" w:rsidR="004A41F8" w:rsidRPr="00C96363" w:rsidRDefault="004A41F8" w:rsidP="004A41F8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B0C669E" w14:textId="77777777" w:rsidR="00C92F0A" w:rsidRPr="00C96363" w:rsidRDefault="00C92F0A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4’ x 6’ company banner at </w:t>
      </w:r>
      <w:r w:rsidR="004A41F8" w:rsidRPr="00C96363">
        <w:rPr>
          <w:rFonts w:ascii="Arial" w:hAnsi="Arial" w:cs="Arial"/>
          <w:sz w:val="24"/>
          <w:szCs w:val="24"/>
        </w:rPr>
        <w:t>conference</w:t>
      </w:r>
    </w:p>
    <w:p w14:paraId="75C97DB5" w14:textId="77777777" w:rsidR="00C92F0A" w:rsidRPr="00C96363" w:rsidRDefault="00C92F0A" w:rsidP="00E40E78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Full-page ad in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Pr="00C96363">
        <w:rPr>
          <w:rFonts w:ascii="Arial" w:hAnsi="Arial" w:cs="Arial"/>
          <w:sz w:val="24"/>
          <w:szCs w:val="24"/>
        </w:rPr>
        <w:t xml:space="preserve"> program</w:t>
      </w:r>
      <w:r w:rsidR="00FD72C2" w:rsidRPr="00C96363">
        <w:rPr>
          <w:rFonts w:ascii="Arial" w:hAnsi="Arial" w:cs="Arial"/>
          <w:sz w:val="24"/>
          <w:szCs w:val="24"/>
        </w:rPr>
        <w:t xml:space="preserve"> (</w:t>
      </w:r>
      <w:r w:rsidR="008A3FF9" w:rsidRPr="00C96363">
        <w:rPr>
          <w:rFonts w:ascii="Arial" w:hAnsi="Arial" w:cs="Arial"/>
          <w:bCs/>
          <w:sz w:val="24"/>
          <w:szCs w:val="24"/>
        </w:rPr>
        <w:t>5”x8” with the option of inside front page, last page or back cover)</w:t>
      </w:r>
    </w:p>
    <w:p w14:paraId="4DE87F71" w14:textId="77777777" w:rsidR="00C92F0A" w:rsidRPr="00C96363" w:rsidRDefault="00C92F0A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Logo included in online communications</w:t>
      </w:r>
      <w:r w:rsidR="00236A59" w:rsidRPr="00C96363">
        <w:rPr>
          <w:rFonts w:ascii="Arial" w:hAnsi="Arial" w:cs="Arial"/>
          <w:sz w:val="24"/>
          <w:szCs w:val="24"/>
        </w:rPr>
        <w:t xml:space="preserve"> and</w:t>
      </w:r>
      <w:r w:rsidRPr="00C96363">
        <w:rPr>
          <w:rFonts w:ascii="Arial" w:hAnsi="Arial" w:cs="Arial"/>
          <w:sz w:val="24"/>
          <w:szCs w:val="24"/>
        </w:rPr>
        <w:t xml:space="preserve"> </w:t>
      </w:r>
      <w:r w:rsidR="00236A59" w:rsidRPr="00C96363">
        <w:rPr>
          <w:rFonts w:ascii="Arial" w:hAnsi="Arial" w:cs="Arial"/>
          <w:sz w:val="24"/>
          <w:szCs w:val="24"/>
        </w:rPr>
        <w:t>online registration page</w:t>
      </w:r>
    </w:p>
    <w:p w14:paraId="6B6DE119" w14:textId="77777777" w:rsidR="003536C2" w:rsidRPr="00C96363" w:rsidRDefault="00236A59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R</w:t>
      </w:r>
      <w:r w:rsidR="00C92F0A" w:rsidRPr="00C96363">
        <w:rPr>
          <w:rFonts w:ascii="Arial" w:hAnsi="Arial" w:cs="Arial"/>
          <w:sz w:val="24"/>
          <w:szCs w:val="24"/>
        </w:rPr>
        <w:t xml:space="preserve">ecognition in social media leading up to </w:t>
      </w:r>
      <w:r w:rsidR="00FE0A88" w:rsidRPr="00C96363">
        <w:rPr>
          <w:rFonts w:ascii="Arial" w:hAnsi="Arial" w:cs="Arial"/>
          <w:sz w:val="24"/>
          <w:szCs w:val="24"/>
        </w:rPr>
        <w:t xml:space="preserve">and after </w:t>
      </w:r>
      <w:r w:rsidR="00C92F0A" w:rsidRPr="00C96363">
        <w:rPr>
          <w:rFonts w:ascii="Arial" w:hAnsi="Arial" w:cs="Arial"/>
          <w:sz w:val="24"/>
          <w:szCs w:val="24"/>
        </w:rPr>
        <w:t xml:space="preserve">th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="0022576F" w:rsidRPr="00C96363">
        <w:rPr>
          <w:rFonts w:ascii="Arial" w:hAnsi="Arial" w:cs="Arial"/>
          <w:sz w:val="24"/>
          <w:szCs w:val="24"/>
        </w:rPr>
        <w:t xml:space="preserve"> </w:t>
      </w:r>
    </w:p>
    <w:p w14:paraId="71616E1F" w14:textId="77777777" w:rsidR="00C92F0A" w:rsidRPr="00C96363" w:rsidRDefault="00714FE5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Logo listed </w:t>
      </w:r>
      <w:r w:rsidR="00E40E78" w:rsidRPr="00C96363">
        <w:rPr>
          <w:rFonts w:ascii="Arial" w:hAnsi="Arial" w:cs="Arial"/>
          <w:sz w:val="24"/>
          <w:szCs w:val="24"/>
        </w:rPr>
        <w:t xml:space="preserve">on FSOSW </w:t>
      </w:r>
      <w:r w:rsidR="00FE0A88" w:rsidRPr="00C96363">
        <w:rPr>
          <w:rFonts w:ascii="Arial" w:hAnsi="Arial" w:cs="Arial"/>
          <w:sz w:val="24"/>
          <w:szCs w:val="24"/>
        </w:rPr>
        <w:t xml:space="preserve">websit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="00FE0A88" w:rsidRPr="00C96363">
        <w:rPr>
          <w:rFonts w:ascii="Arial" w:hAnsi="Arial" w:cs="Arial"/>
          <w:sz w:val="24"/>
          <w:szCs w:val="24"/>
        </w:rPr>
        <w:t xml:space="preserve"> page</w:t>
      </w:r>
    </w:p>
    <w:p w14:paraId="41CA86C9" w14:textId="77777777" w:rsidR="00B65A15" w:rsidRPr="00C96363" w:rsidRDefault="008A3FF9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Other opportunities to be negotiated</w:t>
      </w:r>
    </w:p>
    <w:p w14:paraId="11A199AD" w14:textId="77777777" w:rsidR="00766C4D" w:rsidRPr="00C96363" w:rsidRDefault="00766C4D" w:rsidP="00766C4D">
      <w:pPr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7F912E5A" w14:textId="77777777" w:rsidR="005E3145" w:rsidRDefault="005E3145" w:rsidP="00C92F0A">
      <w:pPr>
        <w:autoSpaceDE w:val="0"/>
        <w:autoSpaceDN w:val="0"/>
        <w:adjustRightInd w:val="0"/>
        <w:rPr>
          <w:rFonts w:ascii="Arial" w:hAnsi="Arial" w:cs="Arial"/>
          <w:b/>
          <w:szCs w:val="24"/>
        </w:rPr>
      </w:pPr>
    </w:p>
    <w:p w14:paraId="7FAC2ED9" w14:textId="77777777" w:rsidR="00BB3D24" w:rsidRDefault="00BB3D24" w:rsidP="00C92F0A">
      <w:pPr>
        <w:autoSpaceDE w:val="0"/>
        <w:autoSpaceDN w:val="0"/>
        <w:adjustRightInd w:val="0"/>
        <w:rPr>
          <w:rFonts w:ascii="Arial" w:hAnsi="Arial" w:cs="Arial"/>
          <w:b/>
          <w:szCs w:val="24"/>
        </w:rPr>
      </w:pPr>
    </w:p>
    <w:p w14:paraId="0B8E3A4A" w14:textId="77777777" w:rsidR="005E45A8" w:rsidRPr="00C96363" w:rsidRDefault="00046ADB" w:rsidP="00C92F0A">
      <w:pPr>
        <w:autoSpaceDE w:val="0"/>
        <w:autoSpaceDN w:val="0"/>
        <w:adjustRightInd w:val="0"/>
        <w:rPr>
          <w:rFonts w:ascii="Arial" w:hAnsi="Arial" w:cs="Arial"/>
          <w:b/>
          <w:szCs w:val="24"/>
        </w:rPr>
      </w:pPr>
      <w:r w:rsidRPr="00C96363">
        <w:rPr>
          <w:rFonts w:ascii="Arial" w:hAnsi="Arial" w:cs="Arial"/>
          <w:b/>
          <w:szCs w:val="24"/>
        </w:rPr>
        <w:t>Platinum</w:t>
      </w:r>
      <w:r w:rsidR="00766C4D" w:rsidRPr="00C96363">
        <w:rPr>
          <w:rFonts w:ascii="Arial" w:hAnsi="Arial" w:cs="Arial"/>
          <w:b/>
          <w:szCs w:val="24"/>
        </w:rPr>
        <w:t xml:space="preserve"> Sponsors - $5,000</w:t>
      </w:r>
    </w:p>
    <w:p w14:paraId="6A5EDB4F" w14:textId="77777777" w:rsidR="00196F99" w:rsidRPr="00C96363" w:rsidRDefault="00C92F0A" w:rsidP="00C92F0A">
      <w:pPr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VIP Privileges</w:t>
      </w:r>
    </w:p>
    <w:p w14:paraId="541048E7" w14:textId="77777777" w:rsidR="0099612E" w:rsidRPr="00C96363" w:rsidRDefault="004A41F8" w:rsidP="00255112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4 conference tickets</w:t>
      </w:r>
    </w:p>
    <w:p w14:paraId="0FC9B2A4" w14:textId="77777777" w:rsidR="00C92F0A" w:rsidRPr="00C96363" w:rsidRDefault="008A3FF9" w:rsidP="00C92F0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VIP </w:t>
      </w:r>
      <w:r w:rsidR="00C92F0A" w:rsidRPr="00C96363">
        <w:rPr>
          <w:rFonts w:ascii="Arial" w:hAnsi="Arial" w:cs="Arial"/>
          <w:sz w:val="24"/>
          <w:szCs w:val="24"/>
        </w:rPr>
        <w:t>Reception access to you and your guests</w:t>
      </w:r>
    </w:p>
    <w:p w14:paraId="47D7068F" w14:textId="77777777" w:rsidR="0084406B" w:rsidRPr="00C96363" w:rsidRDefault="0084406B" w:rsidP="0084406B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1F2372A5" w14:textId="77777777" w:rsidR="005E45A8" w:rsidRPr="00C96363" w:rsidRDefault="00C92F0A" w:rsidP="00C92F0A">
      <w:pPr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Marketing Benefits</w:t>
      </w:r>
    </w:p>
    <w:p w14:paraId="2DF1DD7D" w14:textId="77777777" w:rsidR="00C92F0A" w:rsidRPr="00C96363" w:rsidRDefault="00C92F0A" w:rsidP="00C92F0A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4’ x 6’ company banner at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</w:p>
    <w:p w14:paraId="32CACB12" w14:textId="77777777" w:rsidR="005E45A8" w:rsidRPr="00C96363" w:rsidRDefault="005E45A8" w:rsidP="00C92F0A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Table in</w:t>
      </w:r>
      <w:r w:rsidR="00196F99" w:rsidRPr="00C96363">
        <w:rPr>
          <w:rFonts w:ascii="Arial" w:hAnsi="Arial" w:cs="Arial"/>
          <w:sz w:val="24"/>
          <w:szCs w:val="24"/>
        </w:rPr>
        <w:t xml:space="preserve"> FSOSW</w:t>
      </w:r>
      <w:r w:rsidRPr="00C96363">
        <w:rPr>
          <w:rFonts w:ascii="Arial" w:hAnsi="Arial" w:cs="Arial"/>
          <w:sz w:val="24"/>
          <w:szCs w:val="24"/>
        </w:rPr>
        <w:t xml:space="preserve"> Vendors Showcase</w:t>
      </w:r>
    </w:p>
    <w:p w14:paraId="28DD3008" w14:textId="77777777" w:rsidR="00C92F0A" w:rsidRPr="00C96363" w:rsidRDefault="00C92F0A" w:rsidP="008A3FF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½ page ad in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Pr="00C96363">
        <w:rPr>
          <w:rFonts w:ascii="Arial" w:hAnsi="Arial" w:cs="Arial"/>
          <w:sz w:val="24"/>
          <w:szCs w:val="24"/>
        </w:rPr>
        <w:t xml:space="preserve"> program</w:t>
      </w:r>
      <w:r w:rsidR="00FD72C2" w:rsidRPr="00C96363">
        <w:rPr>
          <w:rFonts w:ascii="Arial" w:hAnsi="Arial" w:cs="Arial"/>
          <w:sz w:val="24"/>
          <w:szCs w:val="24"/>
        </w:rPr>
        <w:t xml:space="preserve"> (</w:t>
      </w:r>
      <w:r w:rsidR="00FD72C2" w:rsidRPr="00C96363">
        <w:rPr>
          <w:rFonts w:ascii="Arial" w:hAnsi="Arial" w:cs="Arial"/>
          <w:bCs/>
          <w:sz w:val="24"/>
          <w:szCs w:val="24"/>
        </w:rPr>
        <w:t>5”x3.875”)</w:t>
      </w:r>
    </w:p>
    <w:p w14:paraId="4888691D" w14:textId="77777777" w:rsidR="00C92F0A" w:rsidRPr="00C96363" w:rsidRDefault="00236A59" w:rsidP="00C92F0A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R</w:t>
      </w:r>
      <w:r w:rsidR="00C92F0A" w:rsidRPr="00C96363">
        <w:rPr>
          <w:rFonts w:ascii="Arial" w:hAnsi="Arial" w:cs="Arial"/>
          <w:sz w:val="24"/>
          <w:szCs w:val="24"/>
        </w:rPr>
        <w:t xml:space="preserve">ecognition in social media leading up to </w:t>
      </w:r>
      <w:r w:rsidR="00FE0A88" w:rsidRPr="00C96363">
        <w:rPr>
          <w:rFonts w:ascii="Arial" w:hAnsi="Arial" w:cs="Arial"/>
          <w:sz w:val="24"/>
          <w:szCs w:val="24"/>
        </w:rPr>
        <w:t xml:space="preserve">and after </w:t>
      </w:r>
      <w:r w:rsidR="00C92F0A" w:rsidRPr="00C96363">
        <w:rPr>
          <w:rFonts w:ascii="Arial" w:hAnsi="Arial" w:cs="Arial"/>
          <w:sz w:val="24"/>
          <w:szCs w:val="24"/>
        </w:rPr>
        <w:t xml:space="preserve">th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="00C92F0A" w:rsidRPr="00C96363">
        <w:rPr>
          <w:rFonts w:ascii="Arial" w:hAnsi="Arial" w:cs="Arial"/>
          <w:sz w:val="24"/>
          <w:szCs w:val="24"/>
        </w:rPr>
        <w:t xml:space="preserve"> </w:t>
      </w:r>
    </w:p>
    <w:p w14:paraId="34355EF1" w14:textId="77777777" w:rsidR="00FE0A88" w:rsidRPr="00C96363" w:rsidRDefault="00714FE5" w:rsidP="0099612E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Logo listed</w:t>
      </w:r>
      <w:r w:rsidR="008A3FF9" w:rsidRPr="00C96363">
        <w:rPr>
          <w:rFonts w:ascii="Arial" w:hAnsi="Arial" w:cs="Arial"/>
          <w:sz w:val="24"/>
          <w:szCs w:val="24"/>
        </w:rPr>
        <w:t xml:space="preserve"> on FSOSW </w:t>
      </w:r>
      <w:r w:rsidR="00C92F0A" w:rsidRPr="00C96363">
        <w:rPr>
          <w:rFonts w:ascii="Arial" w:hAnsi="Arial" w:cs="Arial"/>
          <w:sz w:val="24"/>
          <w:szCs w:val="24"/>
        </w:rPr>
        <w:t xml:space="preserve">websit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="00C92F0A" w:rsidRPr="00C96363">
        <w:rPr>
          <w:rFonts w:ascii="Arial" w:hAnsi="Arial" w:cs="Arial"/>
          <w:sz w:val="24"/>
          <w:szCs w:val="24"/>
        </w:rPr>
        <w:t xml:space="preserve"> page </w:t>
      </w:r>
    </w:p>
    <w:p w14:paraId="7E88227B" w14:textId="77777777" w:rsidR="00766C4D" w:rsidRPr="00C96363" w:rsidRDefault="00766C4D" w:rsidP="00766C4D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79FCE35" w14:textId="77777777" w:rsidR="0084406B" w:rsidRPr="00C96363" w:rsidRDefault="00046ADB" w:rsidP="0084406B">
      <w:pPr>
        <w:autoSpaceDE w:val="0"/>
        <w:autoSpaceDN w:val="0"/>
        <w:adjustRightInd w:val="0"/>
        <w:rPr>
          <w:rFonts w:ascii="Arial" w:hAnsi="Arial" w:cs="Arial"/>
          <w:b/>
          <w:szCs w:val="24"/>
        </w:rPr>
      </w:pPr>
      <w:r w:rsidRPr="00C96363">
        <w:rPr>
          <w:rFonts w:ascii="Arial" w:hAnsi="Arial" w:cs="Arial"/>
          <w:b/>
          <w:szCs w:val="24"/>
        </w:rPr>
        <w:t>Gold</w:t>
      </w:r>
      <w:r w:rsidR="00766C4D" w:rsidRPr="00C96363">
        <w:rPr>
          <w:rFonts w:ascii="Arial" w:hAnsi="Arial" w:cs="Arial"/>
          <w:b/>
          <w:szCs w:val="24"/>
        </w:rPr>
        <w:t xml:space="preserve"> Sponsor - $2,500</w:t>
      </w:r>
    </w:p>
    <w:p w14:paraId="58B6951A" w14:textId="77777777" w:rsidR="00B65A15" w:rsidRPr="00C96363" w:rsidRDefault="00B65A15" w:rsidP="00B65A15">
      <w:pPr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VIP Privileges</w:t>
      </w:r>
    </w:p>
    <w:p w14:paraId="6F82FC15" w14:textId="77777777" w:rsidR="00B65A15" w:rsidRPr="00C96363" w:rsidRDefault="00C30BC3" w:rsidP="00B65A15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2</w:t>
      </w:r>
      <w:r w:rsidR="00B65A15" w:rsidRPr="00C96363">
        <w:rPr>
          <w:rFonts w:ascii="Arial" w:hAnsi="Arial" w:cs="Arial"/>
          <w:sz w:val="24"/>
          <w:szCs w:val="24"/>
        </w:rPr>
        <w:t xml:space="preserve"> tickets to th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</w:p>
    <w:p w14:paraId="0F0D9237" w14:textId="77777777" w:rsidR="00B65A15" w:rsidRPr="00C96363" w:rsidRDefault="005E45A8" w:rsidP="00B65A15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VIP Reception</w:t>
      </w:r>
      <w:r w:rsidR="00B65A15" w:rsidRPr="00C96363">
        <w:rPr>
          <w:rFonts w:ascii="Arial" w:hAnsi="Arial" w:cs="Arial"/>
          <w:sz w:val="24"/>
          <w:szCs w:val="24"/>
        </w:rPr>
        <w:t xml:space="preserve"> access to you and your guests</w:t>
      </w:r>
    </w:p>
    <w:p w14:paraId="16AF00B4" w14:textId="77777777" w:rsidR="0084406B" w:rsidRPr="00C96363" w:rsidRDefault="0084406B" w:rsidP="0084406B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2BAC01F" w14:textId="77777777" w:rsidR="00A70F4F" w:rsidRPr="00C96363" w:rsidRDefault="00B65A15" w:rsidP="00B65A15">
      <w:pPr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Marketing Benefits</w:t>
      </w:r>
    </w:p>
    <w:p w14:paraId="61695115" w14:textId="77777777" w:rsidR="00A70F4F" w:rsidRPr="00C96363" w:rsidRDefault="00A70F4F" w:rsidP="00A70F4F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Table in FSOSW </w:t>
      </w:r>
      <w:r w:rsidR="005E45A8" w:rsidRPr="00C96363">
        <w:rPr>
          <w:rFonts w:ascii="Arial" w:hAnsi="Arial" w:cs="Arial"/>
          <w:sz w:val="24"/>
          <w:szCs w:val="24"/>
        </w:rPr>
        <w:t xml:space="preserve">Vendor </w:t>
      </w:r>
      <w:r w:rsidRPr="00C96363">
        <w:rPr>
          <w:rFonts w:ascii="Arial" w:hAnsi="Arial" w:cs="Arial"/>
          <w:sz w:val="24"/>
          <w:szCs w:val="24"/>
        </w:rPr>
        <w:t>Showcase</w:t>
      </w:r>
    </w:p>
    <w:p w14:paraId="20587B15" w14:textId="77777777" w:rsidR="00A70F4F" w:rsidRPr="00C96363" w:rsidRDefault="00C92F0A" w:rsidP="00A70F4F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¼ page ad in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Pr="00C96363">
        <w:rPr>
          <w:rFonts w:ascii="Arial" w:hAnsi="Arial" w:cs="Arial"/>
          <w:sz w:val="24"/>
          <w:szCs w:val="24"/>
        </w:rPr>
        <w:t xml:space="preserve"> program</w:t>
      </w:r>
      <w:r w:rsidR="00FD72C2" w:rsidRPr="00C96363">
        <w:rPr>
          <w:rFonts w:ascii="Arial" w:hAnsi="Arial" w:cs="Arial"/>
          <w:sz w:val="24"/>
          <w:szCs w:val="24"/>
        </w:rPr>
        <w:t xml:space="preserve"> (</w:t>
      </w:r>
      <w:r w:rsidR="00FD72C2" w:rsidRPr="00C96363">
        <w:rPr>
          <w:rFonts w:ascii="Arial" w:hAnsi="Arial" w:cs="Arial"/>
          <w:bCs/>
          <w:sz w:val="24"/>
          <w:szCs w:val="24"/>
        </w:rPr>
        <w:t>5”x2”)</w:t>
      </w:r>
    </w:p>
    <w:p w14:paraId="7D76900B" w14:textId="77777777" w:rsidR="002C58A3" w:rsidRPr="00C96363" w:rsidRDefault="00C92F0A" w:rsidP="002C58A3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Logo </w:t>
      </w:r>
      <w:r w:rsidR="002C58A3" w:rsidRPr="00C96363">
        <w:rPr>
          <w:rFonts w:ascii="Arial" w:hAnsi="Arial" w:cs="Arial"/>
          <w:sz w:val="24"/>
          <w:szCs w:val="24"/>
        </w:rPr>
        <w:t xml:space="preserve">listed in combined </w:t>
      </w:r>
      <w:r w:rsidR="00C30BC3" w:rsidRPr="00C96363">
        <w:rPr>
          <w:rFonts w:ascii="Arial" w:hAnsi="Arial" w:cs="Arial"/>
          <w:sz w:val="24"/>
          <w:szCs w:val="24"/>
        </w:rPr>
        <w:t>Gold</w:t>
      </w:r>
      <w:r w:rsidR="002C58A3" w:rsidRPr="00C96363">
        <w:rPr>
          <w:rFonts w:ascii="Arial" w:hAnsi="Arial" w:cs="Arial"/>
          <w:sz w:val="24"/>
          <w:szCs w:val="24"/>
        </w:rPr>
        <w:t xml:space="preserve"> Sponsor acknowledgment</w:t>
      </w:r>
      <w:r w:rsidR="00C84315" w:rsidRPr="00C96363">
        <w:rPr>
          <w:rFonts w:ascii="Arial" w:hAnsi="Arial" w:cs="Arial"/>
          <w:sz w:val="24"/>
          <w:szCs w:val="24"/>
        </w:rPr>
        <w:t>s</w:t>
      </w:r>
      <w:r w:rsidR="002C58A3" w:rsidRPr="00C96363">
        <w:rPr>
          <w:rFonts w:ascii="Arial" w:hAnsi="Arial" w:cs="Arial"/>
          <w:sz w:val="24"/>
          <w:szCs w:val="24"/>
        </w:rPr>
        <w:t xml:space="preserve"> </w:t>
      </w:r>
    </w:p>
    <w:p w14:paraId="4880F7C6" w14:textId="77777777" w:rsidR="00C92F0A" w:rsidRPr="00C96363" w:rsidRDefault="00236A59" w:rsidP="00865C7C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R</w:t>
      </w:r>
      <w:r w:rsidR="00C92F0A" w:rsidRPr="00C96363">
        <w:rPr>
          <w:rFonts w:ascii="Arial" w:hAnsi="Arial" w:cs="Arial"/>
          <w:sz w:val="24"/>
          <w:szCs w:val="24"/>
        </w:rPr>
        <w:t xml:space="preserve">ecognition in social media leading up to </w:t>
      </w:r>
      <w:r w:rsidR="0099612E" w:rsidRPr="00C96363">
        <w:rPr>
          <w:rFonts w:ascii="Arial" w:hAnsi="Arial" w:cs="Arial"/>
          <w:sz w:val="24"/>
          <w:szCs w:val="24"/>
        </w:rPr>
        <w:t xml:space="preserve">and after </w:t>
      </w:r>
      <w:r w:rsidR="00C92F0A" w:rsidRPr="00C96363">
        <w:rPr>
          <w:rFonts w:ascii="Arial" w:hAnsi="Arial" w:cs="Arial"/>
          <w:sz w:val="24"/>
          <w:szCs w:val="24"/>
        </w:rPr>
        <w:t xml:space="preserve">th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</w:p>
    <w:p w14:paraId="16AE317C" w14:textId="77777777" w:rsidR="00C92F0A" w:rsidRPr="00C96363" w:rsidRDefault="00714FE5" w:rsidP="00C92F0A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Name</w:t>
      </w:r>
      <w:r w:rsidR="00C92F0A" w:rsidRPr="00C96363">
        <w:rPr>
          <w:rFonts w:ascii="Arial" w:hAnsi="Arial" w:cs="Arial"/>
          <w:sz w:val="24"/>
          <w:szCs w:val="24"/>
        </w:rPr>
        <w:t xml:space="preserve"> </w:t>
      </w:r>
      <w:r w:rsidRPr="00C96363">
        <w:rPr>
          <w:rFonts w:ascii="Arial" w:hAnsi="Arial" w:cs="Arial"/>
          <w:sz w:val="24"/>
          <w:szCs w:val="24"/>
        </w:rPr>
        <w:t>listed</w:t>
      </w:r>
      <w:r w:rsidR="008A3FF9" w:rsidRPr="00C96363">
        <w:rPr>
          <w:rFonts w:ascii="Arial" w:hAnsi="Arial" w:cs="Arial"/>
          <w:sz w:val="24"/>
          <w:szCs w:val="24"/>
        </w:rPr>
        <w:t xml:space="preserve"> in FSOSW </w:t>
      </w:r>
      <w:r w:rsidRPr="00C96363">
        <w:rPr>
          <w:rFonts w:ascii="Arial" w:hAnsi="Arial" w:cs="Arial"/>
          <w:sz w:val="24"/>
          <w:szCs w:val="24"/>
        </w:rPr>
        <w:t>annual report</w:t>
      </w:r>
    </w:p>
    <w:p w14:paraId="33AD319F" w14:textId="77777777" w:rsidR="00C92F0A" w:rsidRPr="00C96363" w:rsidRDefault="00714FE5" w:rsidP="00C92F0A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Name</w:t>
      </w:r>
      <w:r w:rsidR="00C92F0A" w:rsidRPr="00C96363">
        <w:rPr>
          <w:rFonts w:ascii="Arial" w:hAnsi="Arial" w:cs="Arial"/>
          <w:sz w:val="24"/>
          <w:szCs w:val="24"/>
        </w:rPr>
        <w:t xml:space="preserve"> </w:t>
      </w:r>
      <w:r w:rsidRPr="00C96363">
        <w:rPr>
          <w:rFonts w:ascii="Arial" w:hAnsi="Arial" w:cs="Arial"/>
          <w:sz w:val="24"/>
          <w:szCs w:val="24"/>
        </w:rPr>
        <w:t xml:space="preserve">listed </w:t>
      </w:r>
      <w:r w:rsidR="00C92F0A" w:rsidRPr="00C96363">
        <w:rPr>
          <w:rFonts w:ascii="Arial" w:hAnsi="Arial" w:cs="Arial"/>
          <w:sz w:val="24"/>
          <w:szCs w:val="24"/>
        </w:rPr>
        <w:t xml:space="preserve">on </w:t>
      </w:r>
      <w:r w:rsidR="008A3FF9" w:rsidRPr="00C96363">
        <w:rPr>
          <w:rFonts w:ascii="Arial" w:hAnsi="Arial" w:cs="Arial"/>
          <w:sz w:val="24"/>
          <w:szCs w:val="24"/>
        </w:rPr>
        <w:t>FSOSW</w:t>
      </w:r>
      <w:r w:rsidR="00FE0A88" w:rsidRPr="00C96363">
        <w:rPr>
          <w:rFonts w:ascii="Arial" w:hAnsi="Arial" w:cs="Arial"/>
          <w:sz w:val="24"/>
          <w:szCs w:val="24"/>
        </w:rPr>
        <w:t xml:space="preserve"> websit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="00FE0A88" w:rsidRPr="00C96363">
        <w:rPr>
          <w:rFonts w:ascii="Arial" w:hAnsi="Arial" w:cs="Arial"/>
          <w:sz w:val="24"/>
          <w:szCs w:val="24"/>
        </w:rPr>
        <w:t xml:space="preserve"> page</w:t>
      </w:r>
    </w:p>
    <w:p w14:paraId="165576DB" w14:textId="77777777" w:rsidR="00046ADB" w:rsidRPr="00C96363" w:rsidRDefault="00046ADB" w:rsidP="00046ADB">
      <w:pPr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67BD7E15" w14:textId="77777777" w:rsidR="003536C2" w:rsidRPr="00C96363" w:rsidRDefault="00046ADB" w:rsidP="0092156C">
      <w:pPr>
        <w:pStyle w:val="Heading4"/>
        <w:ind w:left="-720" w:right="-720" w:firstLine="720"/>
        <w:jc w:val="both"/>
        <w:rPr>
          <w:rFonts w:ascii="Arial" w:hAnsi="Arial" w:cs="Arial"/>
          <w:i w:val="0"/>
          <w:sz w:val="24"/>
          <w:u w:val="none"/>
        </w:rPr>
      </w:pPr>
      <w:r w:rsidRPr="00C96363">
        <w:rPr>
          <w:rFonts w:ascii="Arial" w:hAnsi="Arial" w:cs="Arial"/>
          <w:i w:val="0"/>
          <w:sz w:val="24"/>
          <w:u w:val="none"/>
        </w:rPr>
        <w:t>Silver</w:t>
      </w:r>
      <w:r w:rsidRPr="00C96363">
        <w:rPr>
          <w:rFonts w:ascii="Arial" w:hAnsi="Arial" w:cs="Arial"/>
          <w:sz w:val="24"/>
          <w:u w:val="none"/>
        </w:rPr>
        <w:t xml:space="preserve"> </w:t>
      </w:r>
      <w:r w:rsidRPr="00C96363">
        <w:rPr>
          <w:rFonts w:ascii="Arial" w:hAnsi="Arial" w:cs="Arial"/>
          <w:i w:val="0"/>
          <w:sz w:val="24"/>
          <w:u w:val="none"/>
        </w:rPr>
        <w:t>Level</w:t>
      </w:r>
      <w:r w:rsidRPr="00C96363">
        <w:rPr>
          <w:rFonts w:ascii="Arial" w:hAnsi="Arial" w:cs="Arial"/>
          <w:sz w:val="24"/>
          <w:u w:val="none"/>
        </w:rPr>
        <w:t xml:space="preserve"> </w:t>
      </w:r>
      <w:r w:rsidRPr="00C96363">
        <w:rPr>
          <w:rFonts w:ascii="Arial" w:hAnsi="Arial" w:cs="Arial"/>
          <w:i w:val="0"/>
          <w:sz w:val="24"/>
          <w:u w:val="none"/>
        </w:rPr>
        <w:t>Sponsorship $1,</w:t>
      </w:r>
      <w:r w:rsidR="003536C2" w:rsidRPr="00C96363">
        <w:rPr>
          <w:rFonts w:ascii="Arial" w:hAnsi="Arial" w:cs="Arial"/>
          <w:i w:val="0"/>
          <w:sz w:val="24"/>
          <w:u w:val="none"/>
        </w:rPr>
        <w:t>500</w:t>
      </w:r>
    </w:p>
    <w:p w14:paraId="6B9AD341" w14:textId="77777777" w:rsidR="003536C2" w:rsidRPr="00C96363" w:rsidRDefault="003536C2" w:rsidP="0092156C">
      <w:pPr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VIP Privileges</w:t>
      </w:r>
    </w:p>
    <w:p w14:paraId="2DA74679" w14:textId="77777777" w:rsidR="009D1922" w:rsidRPr="00C96363" w:rsidRDefault="009D1922" w:rsidP="009D192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One ticket to th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</w:p>
    <w:p w14:paraId="05474C21" w14:textId="77777777" w:rsidR="0092156C" w:rsidRPr="005E3145" w:rsidRDefault="009D1922" w:rsidP="003536C2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VIP Reception access</w:t>
      </w:r>
    </w:p>
    <w:p w14:paraId="1B403BFF" w14:textId="77777777" w:rsidR="0092156C" w:rsidRPr="00C96363" w:rsidRDefault="0092156C" w:rsidP="003536C2">
      <w:pPr>
        <w:rPr>
          <w:rFonts w:ascii="Arial" w:hAnsi="Arial" w:cs="Arial"/>
          <w:szCs w:val="24"/>
        </w:rPr>
      </w:pPr>
    </w:p>
    <w:p w14:paraId="0A4A6D59" w14:textId="77777777" w:rsidR="004A41F8" w:rsidRPr="00C96363" w:rsidRDefault="003536C2" w:rsidP="0092156C">
      <w:pPr>
        <w:rPr>
          <w:szCs w:val="24"/>
        </w:rPr>
      </w:pPr>
      <w:r w:rsidRPr="00C96363">
        <w:rPr>
          <w:rFonts w:ascii="Arial" w:hAnsi="Arial" w:cs="Arial"/>
          <w:szCs w:val="24"/>
        </w:rPr>
        <w:t>M</w:t>
      </w:r>
      <w:r w:rsidR="00C30BC3" w:rsidRPr="00C96363">
        <w:rPr>
          <w:rFonts w:ascii="Arial" w:hAnsi="Arial" w:cs="Arial"/>
          <w:bCs/>
          <w:iCs/>
          <w:szCs w:val="24"/>
        </w:rPr>
        <w:t>arket Benefits</w:t>
      </w:r>
    </w:p>
    <w:p w14:paraId="64519C4A" w14:textId="77777777" w:rsidR="00C84315" w:rsidRPr="00C96363" w:rsidRDefault="00C84315" w:rsidP="00C84315">
      <w:pPr>
        <w:pStyle w:val="ListParagraph"/>
        <w:numPr>
          <w:ilvl w:val="1"/>
          <w:numId w:val="10"/>
        </w:numPr>
        <w:autoSpaceDE w:val="0"/>
        <w:autoSpaceDN w:val="0"/>
        <w:adjustRightInd w:val="0"/>
        <w:ind w:right="-720"/>
        <w:jc w:val="both"/>
        <w:rPr>
          <w:rFonts w:ascii="Arial" w:hAnsi="Arial" w:cs="Arial"/>
          <w:bCs/>
          <w:iCs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Table in FSOSW Vendor Showcase</w:t>
      </w:r>
    </w:p>
    <w:p w14:paraId="29E59C20" w14:textId="77777777" w:rsidR="00C84315" w:rsidRPr="00C96363" w:rsidRDefault="00C84315" w:rsidP="00C30BC3">
      <w:pPr>
        <w:pStyle w:val="ListParagraph"/>
        <w:numPr>
          <w:ilvl w:val="1"/>
          <w:numId w:val="10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L</w:t>
      </w:r>
      <w:r w:rsidR="00C30BC3" w:rsidRPr="00C96363">
        <w:rPr>
          <w:rFonts w:ascii="Arial" w:hAnsi="Arial" w:cs="Arial"/>
          <w:sz w:val="24"/>
          <w:szCs w:val="24"/>
        </w:rPr>
        <w:t xml:space="preserve">ogo listed in combined </w:t>
      </w:r>
      <w:r w:rsidRPr="00C96363">
        <w:rPr>
          <w:rFonts w:ascii="Arial" w:hAnsi="Arial" w:cs="Arial"/>
          <w:sz w:val="24"/>
          <w:szCs w:val="24"/>
        </w:rPr>
        <w:t>Silver</w:t>
      </w:r>
      <w:r w:rsidR="00C30BC3" w:rsidRPr="00C96363">
        <w:rPr>
          <w:rFonts w:ascii="Arial" w:hAnsi="Arial" w:cs="Arial"/>
          <w:sz w:val="24"/>
          <w:szCs w:val="24"/>
        </w:rPr>
        <w:t xml:space="preserve"> Sponsor acknowledgment</w:t>
      </w:r>
      <w:r w:rsidRPr="00C96363">
        <w:rPr>
          <w:rFonts w:ascii="Arial" w:hAnsi="Arial" w:cs="Arial"/>
          <w:sz w:val="24"/>
          <w:szCs w:val="24"/>
        </w:rPr>
        <w:t>s</w:t>
      </w:r>
      <w:r w:rsidR="00C30BC3" w:rsidRPr="00C96363">
        <w:rPr>
          <w:rFonts w:ascii="Arial" w:hAnsi="Arial" w:cs="Arial"/>
          <w:sz w:val="24"/>
          <w:szCs w:val="24"/>
        </w:rPr>
        <w:t xml:space="preserve"> </w:t>
      </w:r>
    </w:p>
    <w:p w14:paraId="68A337E9" w14:textId="77777777" w:rsidR="00C30BC3" w:rsidRPr="00C96363" w:rsidRDefault="00C30BC3" w:rsidP="00C30BC3">
      <w:pPr>
        <w:pStyle w:val="ListParagraph"/>
        <w:numPr>
          <w:ilvl w:val="1"/>
          <w:numId w:val="10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Recognition in social media leading up to and after th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</w:p>
    <w:p w14:paraId="58A4E000" w14:textId="77777777" w:rsidR="00C30BC3" w:rsidRPr="00C96363" w:rsidRDefault="00C30BC3" w:rsidP="00C30BC3">
      <w:pPr>
        <w:pStyle w:val="ListParagraph"/>
        <w:numPr>
          <w:ilvl w:val="1"/>
          <w:numId w:val="10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Name listed on FSOSW websit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Pr="00C96363">
        <w:rPr>
          <w:rFonts w:ascii="Arial" w:hAnsi="Arial" w:cs="Arial"/>
          <w:sz w:val="24"/>
          <w:szCs w:val="24"/>
        </w:rPr>
        <w:t xml:space="preserve"> page</w:t>
      </w:r>
    </w:p>
    <w:p w14:paraId="48325197" w14:textId="77777777" w:rsidR="00C30BC3" w:rsidRPr="00C96363" w:rsidRDefault="00C30BC3" w:rsidP="00C84315">
      <w:pPr>
        <w:pStyle w:val="ListParagraph"/>
        <w:ind w:right="-720"/>
        <w:jc w:val="both"/>
        <w:rPr>
          <w:rFonts w:ascii="Arial" w:hAnsi="Arial" w:cs="Arial"/>
          <w:bCs/>
          <w:iCs/>
          <w:sz w:val="24"/>
          <w:szCs w:val="24"/>
        </w:rPr>
      </w:pPr>
    </w:p>
    <w:p w14:paraId="4D70F5C8" w14:textId="77777777" w:rsidR="006D4895" w:rsidRDefault="00766C4D" w:rsidP="006D4895">
      <w:pPr>
        <w:autoSpaceDE w:val="0"/>
        <w:autoSpaceDN w:val="0"/>
        <w:adjustRightInd w:val="0"/>
        <w:rPr>
          <w:rFonts w:ascii="Arial" w:hAnsi="Arial" w:cs="Arial"/>
          <w:b/>
          <w:szCs w:val="24"/>
        </w:rPr>
      </w:pPr>
      <w:r w:rsidRPr="00C96363">
        <w:rPr>
          <w:rFonts w:ascii="Arial" w:hAnsi="Arial" w:cs="Arial"/>
          <w:b/>
          <w:szCs w:val="24"/>
        </w:rPr>
        <w:t>Bronze Sponsor - $1,000</w:t>
      </w:r>
    </w:p>
    <w:p w14:paraId="0191D107" w14:textId="77777777" w:rsidR="006D4895" w:rsidRPr="006D4895" w:rsidRDefault="006D4895" w:rsidP="006D4895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6D4895">
        <w:rPr>
          <w:rFonts w:ascii="Arial" w:hAnsi="Arial" w:cs="Arial"/>
          <w:sz w:val="24"/>
          <w:szCs w:val="24"/>
        </w:rPr>
        <w:t>One conference ticket</w:t>
      </w:r>
    </w:p>
    <w:p w14:paraId="520CA513" w14:textId="77777777" w:rsidR="00A469CF" w:rsidRPr="00C96363" w:rsidRDefault="00A469CF" w:rsidP="00BD1B3E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Table in FSOSW Vendor Showcase</w:t>
      </w:r>
    </w:p>
    <w:p w14:paraId="4A25B833" w14:textId="77777777" w:rsidR="002C58A3" w:rsidRPr="00C96363" w:rsidRDefault="00FD72C2" w:rsidP="008A3FF9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 xml:space="preserve">Logo </w:t>
      </w:r>
      <w:r w:rsidR="00714FE5" w:rsidRPr="00C96363">
        <w:rPr>
          <w:rFonts w:ascii="Arial" w:hAnsi="Arial" w:cs="Arial"/>
          <w:sz w:val="24"/>
          <w:szCs w:val="24"/>
        </w:rPr>
        <w:t>listed</w:t>
      </w:r>
      <w:r w:rsidRPr="00C96363">
        <w:rPr>
          <w:rFonts w:ascii="Arial" w:hAnsi="Arial" w:cs="Arial"/>
          <w:sz w:val="24"/>
          <w:szCs w:val="24"/>
        </w:rPr>
        <w:t xml:space="preserve"> in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Pr="00C96363">
        <w:rPr>
          <w:rFonts w:ascii="Arial" w:hAnsi="Arial" w:cs="Arial"/>
          <w:sz w:val="24"/>
          <w:szCs w:val="24"/>
        </w:rPr>
        <w:t xml:space="preserve"> program</w:t>
      </w:r>
    </w:p>
    <w:p w14:paraId="241849DB" w14:textId="77777777" w:rsidR="00C92F0A" w:rsidRPr="00C96363" w:rsidRDefault="00236A59" w:rsidP="00C92F0A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R</w:t>
      </w:r>
      <w:r w:rsidR="00C92F0A" w:rsidRPr="00C96363">
        <w:rPr>
          <w:rFonts w:ascii="Arial" w:hAnsi="Arial" w:cs="Arial"/>
          <w:sz w:val="24"/>
          <w:szCs w:val="24"/>
        </w:rPr>
        <w:t xml:space="preserve">ecognition in social media leading up to </w:t>
      </w:r>
      <w:r w:rsidR="0099612E" w:rsidRPr="00C96363">
        <w:rPr>
          <w:rFonts w:ascii="Arial" w:hAnsi="Arial" w:cs="Arial"/>
          <w:sz w:val="24"/>
          <w:szCs w:val="24"/>
        </w:rPr>
        <w:t xml:space="preserve">and after </w:t>
      </w:r>
      <w:r w:rsidR="00C92F0A" w:rsidRPr="00C96363">
        <w:rPr>
          <w:rFonts w:ascii="Arial" w:hAnsi="Arial" w:cs="Arial"/>
          <w:sz w:val="24"/>
          <w:szCs w:val="24"/>
        </w:rPr>
        <w:t xml:space="preserve">th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</w:p>
    <w:p w14:paraId="52D61B6B" w14:textId="77777777" w:rsidR="00C92F0A" w:rsidRPr="00C96363" w:rsidRDefault="00714FE5" w:rsidP="00C92F0A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C96363">
        <w:rPr>
          <w:rFonts w:ascii="Arial" w:hAnsi="Arial" w:cs="Arial"/>
          <w:sz w:val="24"/>
          <w:szCs w:val="24"/>
        </w:rPr>
        <w:t>Name listed</w:t>
      </w:r>
      <w:r w:rsidR="00C92F0A" w:rsidRPr="00C96363">
        <w:rPr>
          <w:rFonts w:ascii="Arial" w:hAnsi="Arial" w:cs="Arial"/>
          <w:sz w:val="24"/>
          <w:szCs w:val="24"/>
        </w:rPr>
        <w:t xml:space="preserve"> on </w:t>
      </w:r>
      <w:r w:rsidR="008A3FF9" w:rsidRPr="00C96363">
        <w:rPr>
          <w:rFonts w:ascii="Arial" w:hAnsi="Arial" w:cs="Arial"/>
          <w:sz w:val="24"/>
          <w:szCs w:val="24"/>
        </w:rPr>
        <w:t>FSOSW</w:t>
      </w:r>
      <w:r w:rsidR="00FE0A88" w:rsidRPr="00C96363">
        <w:rPr>
          <w:rFonts w:ascii="Arial" w:hAnsi="Arial" w:cs="Arial"/>
          <w:sz w:val="24"/>
          <w:szCs w:val="24"/>
        </w:rPr>
        <w:t xml:space="preserve"> website </w:t>
      </w:r>
      <w:r w:rsidR="009E35A2" w:rsidRPr="00C96363">
        <w:rPr>
          <w:rFonts w:ascii="Arial" w:hAnsi="Arial" w:cs="Arial"/>
          <w:sz w:val="24"/>
          <w:szCs w:val="24"/>
        </w:rPr>
        <w:t>conference</w:t>
      </w:r>
      <w:r w:rsidR="00FE0A88" w:rsidRPr="00C96363">
        <w:rPr>
          <w:rFonts w:ascii="Arial" w:hAnsi="Arial" w:cs="Arial"/>
          <w:sz w:val="24"/>
          <w:szCs w:val="24"/>
        </w:rPr>
        <w:t xml:space="preserve"> page</w:t>
      </w:r>
    </w:p>
    <w:p w14:paraId="7AE6AEEF" w14:textId="77777777" w:rsidR="0099612E" w:rsidRPr="00C96363" w:rsidRDefault="0099612E" w:rsidP="005E45A8">
      <w:pPr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7ED20992" w14:textId="77777777" w:rsidR="006D4895" w:rsidRDefault="006D4895" w:rsidP="006D4895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AC624E4" w14:textId="77777777" w:rsidR="00FE0A88" w:rsidRPr="00C96363" w:rsidRDefault="00FE0A88" w:rsidP="0099612E">
      <w:pPr>
        <w:pStyle w:val="ListParagraph"/>
        <w:rPr>
          <w:rFonts w:ascii="Arial" w:hAnsi="Arial" w:cs="Arial"/>
          <w:sz w:val="24"/>
          <w:szCs w:val="24"/>
        </w:rPr>
      </w:pPr>
    </w:p>
    <w:p w14:paraId="7E822C98" w14:textId="77777777" w:rsidR="005E3145" w:rsidRDefault="005E3145" w:rsidP="00C738FE">
      <w:pPr>
        <w:pStyle w:val="Default"/>
        <w:rPr>
          <w:b/>
          <w:bCs/>
          <w:i/>
        </w:rPr>
      </w:pPr>
    </w:p>
    <w:p w14:paraId="62F5C764" w14:textId="77777777" w:rsidR="00C92F0A" w:rsidRPr="00C96363" w:rsidRDefault="00C92F0A" w:rsidP="00C738FE">
      <w:pPr>
        <w:pStyle w:val="Default"/>
        <w:rPr>
          <w:b/>
          <w:i/>
        </w:rPr>
      </w:pPr>
      <w:r w:rsidRPr="00C96363">
        <w:rPr>
          <w:b/>
          <w:bCs/>
          <w:i/>
        </w:rPr>
        <w:t>Interested in program booklet ad space</w:t>
      </w:r>
      <w:r w:rsidR="0099612E" w:rsidRPr="00C96363">
        <w:rPr>
          <w:b/>
          <w:bCs/>
          <w:i/>
        </w:rPr>
        <w:t xml:space="preserve"> only</w:t>
      </w:r>
      <w:r w:rsidRPr="00C96363">
        <w:rPr>
          <w:b/>
          <w:bCs/>
          <w:i/>
        </w:rPr>
        <w:t>?</w:t>
      </w:r>
    </w:p>
    <w:p w14:paraId="09EF310E" w14:textId="77777777" w:rsidR="00C92F0A" w:rsidRPr="00C96363" w:rsidRDefault="00C92F0A" w:rsidP="00684C29">
      <w:pPr>
        <w:ind w:left="2160"/>
        <w:rPr>
          <w:rFonts w:ascii="Arial" w:hAnsi="Arial" w:cs="Arial"/>
          <w:szCs w:val="24"/>
        </w:rPr>
      </w:pPr>
    </w:p>
    <w:p w14:paraId="3839A4E0" w14:textId="77777777" w:rsidR="00C92F0A" w:rsidRPr="00C96363" w:rsidRDefault="00C92F0A" w:rsidP="00C738FE">
      <w:pPr>
        <w:rPr>
          <w:rFonts w:ascii="Arial" w:hAnsi="Arial" w:cs="Arial"/>
          <w:szCs w:val="24"/>
        </w:rPr>
      </w:pPr>
      <w:r w:rsidRPr="00C96363">
        <w:rPr>
          <w:rFonts w:ascii="Arial" w:hAnsi="Arial" w:cs="Arial"/>
          <w:bCs/>
          <w:szCs w:val="24"/>
        </w:rPr>
        <w:t>Full page ad only (high res PDF – 5”x8”): $250</w:t>
      </w:r>
    </w:p>
    <w:p w14:paraId="16770776" w14:textId="77777777" w:rsidR="00C92F0A" w:rsidRPr="00C96363" w:rsidRDefault="00C92F0A" w:rsidP="00C738FE">
      <w:pPr>
        <w:rPr>
          <w:rFonts w:ascii="Arial" w:hAnsi="Arial" w:cs="Arial"/>
          <w:szCs w:val="24"/>
        </w:rPr>
      </w:pPr>
      <w:r w:rsidRPr="00C96363">
        <w:rPr>
          <w:rFonts w:ascii="Arial" w:hAnsi="Arial" w:cs="Arial"/>
          <w:bCs/>
          <w:szCs w:val="24"/>
        </w:rPr>
        <w:t>Half page ad only (high res PDF – 5”x3.875”): $175</w:t>
      </w:r>
    </w:p>
    <w:p w14:paraId="6F65E46D" w14:textId="77777777" w:rsidR="00C92F0A" w:rsidRPr="00C96363" w:rsidRDefault="00C92F0A" w:rsidP="00C738FE">
      <w:pPr>
        <w:rPr>
          <w:rFonts w:ascii="Arial" w:hAnsi="Arial" w:cs="Arial"/>
          <w:bCs/>
          <w:szCs w:val="24"/>
        </w:rPr>
      </w:pPr>
      <w:r w:rsidRPr="00C96363">
        <w:rPr>
          <w:rFonts w:ascii="Arial" w:hAnsi="Arial" w:cs="Arial"/>
          <w:bCs/>
          <w:szCs w:val="24"/>
        </w:rPr>
        <w:t>Quarter page ad only (high res PDF – 5”x2”):  $100</w:t>
      </w:r>
    </w:p>
    <w:p w14:paraId="32F90A08" w14:textId="77777777" w:rsidR="00A70F4F" w:rsidRPr="00C96363" w:rsidRDefault="00A70F4F" w:rsidP="00C738FE">
      <w:pPr>
        <w:rPr>
          <w:rFonts w:ascii="Arial" w:hAnsi="Arial" w:cs="Arial"/>
          <w:bCs/>
          <w:szCs w:val="24"/>
        </w:rPr>
      </w:pPr>
    </w:p>
    <w:p w14:paraId="1702A60E" w14:textId="77777777" w:rsidR="005E45A8" w:rsidRPr="00C96363" w:rsidRDefault="005E45A8" w:rsidP="00C738FE">
      <w:pPr>
        <w:rPr>
          <w:rFonts w:ascii="Arial" w:hAnsi="Arial" w:cs="Arial"/>
          <w:b/>
          <w:bCs/>
          <w:szCs w:val="24"/>
        </w:rPr>
      </w:pPr>
      <w:r w:rsidRPr="00C96363">
        <w:rPr>
          <w:rFonts w:ascii="Arial" w:hAnsi="Arial" w:cs="Arial"/>
          <w:b/>
          <w:bCs/>
          <w:szCs w:val="24"/>
        </w:rPr>
        <w:t>Interested in participating in FSOSW Vendor Showcase</w:t>
      </w:r>
    </w:p>
    <w:p w14:paraId="5BA9360F" w14:textId="77777777" w:rsidR="00684C29" w:rsidRPr="00C96363" w:rsidRDefault="00A70F4F" w:rsidP="00BD1B3E">
      <w:pPr>
        <w:rPr>
          <w:rFonts w:ascii="Arial" w:hAnsi="Arial" w:cs="Arial"/>
          <w:bCs/>
          <w:szCs w:val="24"/>
        </w:rPr>
      </w:pPr>
      <w:r w:rsidRPr="00C96363">
        <w:rPr>
          <w:rFonts w:ascii="Arial" w:hAnsi="Arial" w:cs="Arial"/>
          <w:bCs/>
          <w:szCs w:val="24"/>
        </w:rPr>
        <w:t xml:space="preserve">Table at the FSOSW </w:t>
      </w:r>
      <w:r w:rsidR="005E45A8" w:rsidRPr="00C96363">
        <w:rPr>
          <w:rFonts w:ascii="Arial" w:hAnsi="Arial" w:cs="Arial"/>
          <w:bCs/>
          <w:szCs w:val="24"/>
        </w:rPr>
        <w:t>Showcase - $</w:t>
      </w:r>
      <w:r w:rsidR="009E35A2" w:rsidRPr="00C96363">
        <w:rPr>
          <w:rFonts w:ascii="Arial" w:hAnsi="Arial" w:cs="Arial"/>
          <w:bCs/>
          <w:szCs w:val="24"/>
        </w:rPr>
        <w:t>4</w:t>
      </w:r>
      <w:r w:rsidR="005E45A8" w:rsidRPr="00C96363">
        <w:rPr>
          <w:rFonts w:ascii="Arial" w:hAnsi="Arial" w:cs="Arial"/>
          <w:bCs/>
          <w:szCs w:val="24"/>
        </w:rPr>
        <w:t>00.00</w:t>
      </w:r>
    </w:p>
    <w:p w14:paraId="058BC887" w14:textId="77777777" w:rsidR="00684C29" w:rsidRPr="00C96363" w:rsidRDefault="00684C29" w:rsidP="00684C29">
      <w:pPr>
        <w:widowControl w:val="0"/>
        <w:autoSpaceDE w:val="0"/>
        <w:autoSpaceDN w:val="0"/>
        <w:adjustRightInd w:val="0"/>
        <w:rPr>
          <w:rFonts w:ascii="Arial" w:hAnsi="Arial" w:cs="Arial"/>
          <w:b/>
          <w:iCs/>
          <w:szCs w:val="24"/>
        </w:rPr>
      </w:pPr>
    </w:p>
    <w:p w14:paraId="5E9885CF" w14:textId="4F18105E" w:rsidR="009D1922" w:rsidRPr="00C96363" w:rsidRDefault="0099612E" w:rsidP="0099612E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 xml:space="preserve">For more information about sponsorship </w:t>
      </w:r>
      <w:r w:rsidR="00421085">
        <w:rPr>
          <w:rFonts w:ascii="Arial" w:hAnsi="Arial" w:cs="Arial"/>
          <w:szCs w:val="24"/>
        </w:rPr>
        <w:t xml:space="preserve">please contact </w:t>
      </w:r>
      <w:r w:rsidR="00ED5E76">
        <w:rPr>
          <w:rFonts w:ascii="Arial" w:hAnsi="Arial" w:cs="Arial"/>
          <w:szCs w:val="24"/>
        </w:rPr>
        <w:t>Kathy Gomatos</w:t>
      </w:r>
      <w:r w:rsidR="00421085">
        <w:rPr>
          <w:rFonts w:ascii="Arial" w:hAnsi="Arial" w:cs="Arial"/>
          <w:szCs w:val="24"/>
        </w:rPr>
        <w:t xml:space="preserve"> at </w:t>
      </w:r>
      <w:hyperlink r:id="rId11" w:history="1">
        <w:r w:rsidR="00850A7C" w:rsidRPr="000F239C">
          <w:rPr>
            <w:rStyle w:val="Hyperlink"/>
            <w:rFonts w:ascii="Arial" w:hAnsi="Arial" w:cs="Arial"/>
            <w:szCs w:val="24"/>
          </w:rPr>
          <w:t>Info@FSOSW.org</w:t>
        </w:r>
      </w:hyperlink>
    </w:p>
    <w:p w14:paraId="1C523AD5" w14:textId="77777777" w:rsidR="00FE0A88" w:rsidRPr="00C96363" w:rsidRDefault="00FE0A88" w:rsidP="0099612E">
      <w:pPr>
        <w:widowControl w:val="0"/>
        <w:autoSpaceDE w:val="0"/>
        <w:autoSpaceDN w:val="0"/>
        <w:adjustRightInd w:val="0"/>
        <w:ind w:left="360"/>
        <w:rPr>
          <w:rFonts w:ascii="Arial" w:hAnsi="Arial" w:cs="Arial"/>
          <w:b/>
          <w:iCs/>
          <w:szCs w:val="24"/>
        </w:rPr>
      </w:pPr>
    </w:p>
    <w:p w14:paraId="19A7AEAF" w14:textId="77777777" w:rsidR="00C92F0A" w:rsidRPr="00C96363" w:rsidRDefault="0099612E" w:rsidP="003F14CD">
      <w:pPr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 xml:space="preserve">Thank you for </w:t>
      </w:r>
      <w:r w:rsidR="0084406B" w:rsidRPr="00C96363">
        <w:rPr>
          <w:rFonts w:ascii="Arial" w:hAnsi="Arial" w:cs="Arial"/>
          <w:szCs w:val="24"/>
        </w:rPr>
        <w:t xml:space="preserve">showing your support </w:t>
      </w:r>
      <w:r w:rsidR="003F14CD" w:rsidRPr="00C96363">
        <w:rPr>
          <w:rFonts w:ascii="Arial" w:hAnsi="Arial" w:cs="Arial"/>
          <w:szCs w:val="24"/>
        </w:rPr>
        <w:t xml:space="preserve">of </w:t>
      </w:r>
      <w:r w:rsidR="003F14CD" w:rsidRPr="005E3145">
        <w:rPr>
          <w:rFonts w:ascii="Arial" w:hAnsi="Arial" w:cs="Arial"/>
          <w:b/>
          <w:szCs w:val="24"/>
        </w:rPr>
        <w:t>Florida</w:t>
      </w:r>
      <w:r w:rsidR="0084406B" w:rsidRPr="00C96363">
        <w:rPr>
          <w:rFonts w:ascii="Arial" w:hAnsi="Arial" w:cs="Arial"/>
          <w:b/>
          <w:iCs/>
          <w:szCs w:val="24"/>
        </w:rPr>
        <w:t xml:space="preserve"> Society of Oncology Social Workers</w:t>
      </w:r>
    </w:p>
    <w:p w14:paraId="50E536FB" w14:textId="77777777" w:rsidR="00C92F0A" w:rsidRPr="00C96363" w:rsidRDefault="00C92F0A" w:rsidP="00C92F0A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i/>
          <w:iCs/>
          <w:szCs w:val="24"/>
        </w:rPr>
      </w:pPr>
    </w:p>
    <w:p w14:paraId="047B18FF" w14:textId="77777777" w:rsidR="00C96363" w:rsidRPr="00C96363" w:rsidRDefault="0060614E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We would like to be a</w:t>
      </w:r>
      <w:r w:rsidR="00C96363" w:rsidRPr="00C96363">
        <w:rPr>
          <w:rFonts w:ascii="Arial" w:hAnsi="Arial" w:cs="Arial"/>
          <w:szCs w:val="24"/>
        </w:rPr>
        <w:t xml:space="preserve"> (Please check one):</w:t>
      </w:r>
      <w:r w:rsidRPr="00C96363">
        <w:rPr>
          <w:rFonts w:ascii="Arial" w:hAnsi="Arial" w:cs="Arial"/>
          <w:szCs w:val="24"/>
        </w:rPr>
        <w:t xml:space="preserve"> </w:t>
      </w:r>
      <w:r w:rsidRPr="00C96363">
        <w:rPr>
          <w:rFonts w:ascii="Arial" w:hAnsi="Arial" w:cs="Arial"/>
          <w:szCs w:val="24"/>
        </w:rPr>
        <w:tab/>
      </w:r>
      <w:r w:rsidR="003F14CD" w:rsidRPr="00C96363">
        <w:rPr>
          <w:rFonts w:ascii="Arial" w:hAnsi="Arial" w:cs="Arial"/>
          <w:szCs w:val="24"/>
        </w:rPr>
        <w:t xml:space="preserve">  </w:t>
      </w:r>
    </w:p>
    <w:p w14:paraId="017AB200" w14:textId="77777777" w:rsidR="00C96363" w:rsidRPr="00C96363" w:rsidRDefault="003F14CD" w:rsidP="0060614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 xml:space="preserve">       </w:t>
      </w:r>
      <w:r w:rsidR="005E45A8" w:rsidRPr="00C96363">
        <w:rPr>
          <w:rFonts w:ascii="Arial" w:hAnsi="Arial" w:cs="Arial"/>
          <w:szCs w:val="24"/>
        </w:rPr>
        <w:t>□ Presenting</w:t>
      </w:r>
      <w:r w:rsidR="0060614E" w:rsidRPr="00C96363">
        <w:rPr>
          <w:rFonts w:ascii="Arial" w:hAnsi="Arial" w:cs="Arial"/>
          <w:szCs w:val="24"/>
        </w:rPr>
        <w:t xml:space="preserve"> Sponsor ($10,000)</w:t>
      </w:r>
      <w:r w:rsidR="0060614E" w:rsidRPr="00C96363">
        <w:rPr>
          <w:rFonts w:ascii="Arial" w:hAnsi="Arial" w:cs="Arial"/>
          <w:szCs w:val="24"/>
        </w:rPr>
        <w:tab/>
      </w:r>
      <w:r w:rsidR="00046ADB" w:rsidRPr="00C96363">
        <w:rPr>
          <w:rFonts w:ascii="Arial" w:hAnsi="Arial" w:cs="Arial"/>
          <w:szCs w:val="24"/>
        </w:rPr>
        <w:t>□ Platinum Sponsor ($5,000</w:t>
      </w:r>
      <w:r w:rsidR="00C96363" w:rsidRPr="00C96363">
        <w:rPr>
          <w:rFonts w:ascii="Arial" w:hAnsi="Arial" w:cs="Arial"/>
          <w:szCs w:val="24"/>
        </w:rPr>
        <w:t>)</w:t>
      </w:r>
      <w:r w:rsidR="00C96363" w:rsidRPr="00C96363">
        <w:rPr>
          <w:rFonts w:ascii="Arial" w:hAnsi="Arial" w:cs="Arial"/>
          <w:szCs w:val="24"/>
        </w:rPr>
        <w:tab/>
      </w:r>
    </w:p>
    <w:p w14:paraId="5B0B68CA" w14:textId="77777777" w:rsidR="0060614E" w:rsidRPr="00C96363" w:rsidRDefault="00C96363" w:rsidP="0060614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 xml:space="preserve">       </w:t>
      </w:r>
      <w:r w:rsidR="005E45A8" w:rsidRPr="00C96363">
        <w:rPr>
          <w:rFonts w:ascii="Arial" w:hAnsi="Arial" w:cs="Arial"/>
          <w:szCs w:val="24"/>
        </w:rPr>
        <w:t xml:space="preserve">□ </w:t>
      </w:r>
      <w:r w:rsidR="00046ADB" w:rsidRPr="00C96363">
        <w:rPr>
          <w:rFonts w:ascii="Arial" w:hAnsi="Arial" w:cs="Arial"/>
          <w:szCs w:val="24"/>
        </w:rPr>
        <w:t>Gold</w:t>
      </w:r>
      <w:r w:rsidR="0060614E" w:rsidRPr="00C96363">
        <w:rPr>
          <w:rFonts w:ascii="Arial" w:hAnsi="Arial" w:cs="Arial"/>
          <w:szCs w:val="24"/>
        </w:rPr>
        <w:t xml:space="preserve"> Sponsor ($</w:t>
      </w:r>
      <w:r w:rsidR="00046ADB" w:rsidRPr="00C96363">
        <w:rPr>
          <w:rFonts w:ascii="Arial" w:hAnsi="Arial" w:cs="Arial"/>
          <w:szCs w:val="24"/>
        </w:rPr>
        <w:t>2,5</w:t>
      </w:r>
      <w:r w:rsidR="009D1922" w:rsidRPr="00C96363">
        <w:rPr>
          <w:rFonts w:ascii="Arial" w:hAnsi="Arial" w:cs="Arial"/>
          <w:szCs w:val="24"/>
        </w:rPr>
        <w:t>00)</w:t>
      </w:r>
      <w:r w:rsidR="009D1922" w:rsidRPr="00C96363">
        <w:rPr>
          <w:rFonts w:ascii="Arial" w:hAnsi="Arial" w:cs="Arial"/>
          <w:szCs w:val="24"/>
        </w:rPr>
        <w:tab/>
      </w:r>
      <w:r w:rsidR="009D1922" w:rsidRPr="00C96363">
        <w:rPr>
          <w:rFonts w:ascii="Arial" w:hAnsi="Arial" w:cs="Arial"/>
          <w:szCs w:val="24"/>
        </w:rPr>
        <w:tab/>
        <w:t>□</w:t>
      </w:r>
      <w:r w:rsidR="0060614E" w:rsidRPr="00C96363">
        <w:rPr>
          <w:rFonts w:ascii="Arial" w:hAnsi="Arial" w:cs="Arial"/>
          <w:szCs w:val="24"/>
        </w:rPr>
        <w:t xml:space="preserve"> </w:t>
      </w:r>
      <w:r w:rsidR="00046ADB" w:rsidRPr="00C96363">
        <w:rPr>
          <w:rFonts w:ascii="Arial" w:hAnsi="Arial" w:cs="Arial"/>
          <w:szCs w:val="24"/>
        </w:rPr>
        <w:t>Silver</w:t>
      </w:r>
      <w:r w:rsidR="0060614E" w:rsidRPr="00C96363">
        <w:rPr>
          <w:rFonts w:ascii="Arial" w:hAnsi="Arial" w:cs="Arial"/>
          <w:szCs w:val="24"/>
        </w:rPr>
        <w:t xml:space="preserve"> Sponsor ($</w:t>
      </w:r>
      <w:r w:rsidR="00046ADB" w:rsidRPr="00C96363">
        <w:rPr>
          <w:rFonts w:ascii="Arial" w:hAnsi="Arial" w:cs="Arial"/>
          <w:szCs w:val="24"/>
        </w:rPr>
        <w:t>1</w:t>
      </w:r>
      <w:r w:rsidR="0060614E" w:rsidRPr="00C96363">
        <w:rPr>
          <w:rFonts w:ascii="Arial" w:hAnsi="Arial" w:cs="Arial"/>
          <w:szCs w:val="24"/>
        </w:rPr>
        <w:t>,500)</w:t>
      </w:r>
      <w:r w:rsidR="0060614E" w:rsidRPr="00C96363">
        <w:rPr>
          <w:rFonts w:ascii="Arial" w:hAnsi="Arial" w:cs="Arial"/>
          <w:szCs w:val="24"/>
        </w:rPr>
        <w:tab/>
      </w:r>
    </w:p>
    <w:p w14:paraId="5FBFEF77" w14:textId="77777777" w:rsidR="0060614E" w:rsidRPr="00C96363" w:rsidRDefault="00C96363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 xml:space="preserve">     </w:t>
      </w:r>
      <w:r w:rsidR="003F14CD" w:rsidRPr="00C96363">
        <w:rPr>
          <w:rFonts w:ascii="Arial" w:hAnsi="Arial" w:cs="Arial"/>
          <w:szCs w:val="24"/>
        </w:rPr>
        <w:t xml:space="preserve">  </w:t>
      </w:r>
      <w:r w:rsidR="005E45A8" w:rsidRPr="00C96363">
        <w:rPr>
          <w:rFonts w:ascii="Arial" w:hAnsi="Arial" w:cs="Arial"/>
          <w:szCs w:val="24"/>
        </w:rPr>
        <w:t>□ Bronze</w:t>
      </w:r>
      <w:r w:rsidR="0060614E" w:rsidRPr="00C96363">
        <w:rPr>
          <w:rFonts w:ascii="Arial" w:hAnsi="Arial" w:cs="Arial"/>
          <w:szCs w:val="24"/>
        </w:rPr>
        <w:t xml:space="preserve"> Sponsor ($1,000)</w:t>
      </w:r>
      <w:r w:rsidR="0060614E" w:rsidRPr="00C96363">
        <w:rPr>
          <w:rFonts w:ascii="Arial" w:hAnsi="Arial" w:cs="Arial"/>
          <w:szCs w:val="24"/>
        </w:rPr>
        <w:tab/>
      </w:r>
      <w:r w:rsidR="003F14CD" w:rsidRPr="00C96363">
        <w:rPr>
          <w:rFonts w:ascii="Arial" w:hAnsi="Arial" w:cs="Arial"/>
          <w:szCs w:val="24"/>
        </w:rPr>
        <w:t xml:space="preserve">      </w:t>
      </w:r>
      <w:r w:rsidR="009D1922" w:rsidRPr="00C96363">
        <w:rPr>
          <w:rFonts w:ascii="Arial" w:hAnsi="Arial" w:cs="Arial"/>
          <w:szCs w:val="24"/>
        </w:rPr>
        <w:t xml:space="preserve"> </w:t>
      </w:r>
      <w:r w:rsidR="003F14CD" w:rsidRPr="00C96363">
        <w:rPr>
          <w:rFonts w:ascii="Arial" w:hAnsi="Arial" w:cs="Arial"/>
          <w:szCs w:val="24"/>
        </w:rPr>
        <w:t xml:space="preserve"> </w:t>
      </w:r>
      <w:r w:rsidR="005E3145">
        <w:rPr>
          <w:rFonts w:ascii="Arial" w:hAnsi="Arial" w:cs="Arial"/>
          <w:szCs w:val="24"/>
        </w:rPr>
        <w:t xml:space="preserve"> </w:t>
      </w:r>
      <w:r w:rsidR="003F14CD" w:rsidRPr="00C96363">
        <w:rPr>
          <w:rFonts w:ascii="Arial" w:hAnsi="Arial" w:cs="Arial"/>
          <w:szCs w:val="24"/>
        </w:rPr>
        <w:t xml:space="preserve">  </w:t>
      </w:r>
      <w:r w:rsidR="009D1922" w:rsidRPr="00C96363">
        <w:rPr>
          <w:rFonts w:ascii="Arial" w:hAnsi="Arial" w:cs="Arial"/>
          <w:szCs w:val="24"/>
        </w:rPr>
        <w:t>□</w:t>
      </w:r>
      <w:r w:rsidR="0060614E" w:rsidRPr="00C96363">
        <w:rPr>
          <w:rFonts w:ascii="Arial" w:hAnsi="Arial" w:cs="Arial"/>
          <w:szCs w:val="24"/>
        </w:rPr>
        <w:t xml:space="preserve"> </w:t>
      </w:r>
      <w:r w:rsidR="004A7FE6">
        <w:rPr>
          <w:rFonts w:ascii="Arial" w:hAnsi="Arial" w:cs="Arial"/>
          <w:szCs w:val="24"/>
        </w:rPr>
        <w:t>Vendor Showcase</w:t>
      </w:r>
      <w:r w:rsidRPr="00C96363">
        <w:rPr>
          <w:rFonts w:ascii="Arial" w:hAnsi="Arial" w:cs="Arial"/>
          <w:szCs w:val="24"/>
        </w:rPr>
        <w:t xml:space="preserve"> ($</w:t>
      </w:r>
      <w:r w:rsidR="004A7FE6">
        <w:rPr>
          <w:rFonts w:ascii="Arial" w:hAnsi="Arial" w:cs="Arial"/>
          <w:szCs w:val="24"/>
        </w:rPr>
        <w:t>4</w:t>
      </w:r>
      <w:r w:rsidRPr="00C96363">
        <w:rPr>
          <w:rFonts w:ascii="Arial" w:hAnsi="Arial" w:cs="Arial"/>
          <w:szCs w:val="24"/>
        </w:rPr>
        <w:t>00)</w:t>
      </w:r>
    </w:p>
    <w:p w14:paraId="6152849E" w14:textId="77777777" w:rsidR="004A41F8" w:rsidRPr="00C96363" w:rsidRDefault="004A41F8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</w:p>
    <w:p w14:paraId="35B679D1" w14:textId="77777777" w:rsidR="00C92F0A" w:rsidRPr="00C96363" w:rsidRDefault="00C92F0A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Business/</w:t>
      </w:r>
      <w:r w:rsidR="005E3145">
        <w:rPr>
          <w:rFonts w:ascii="Arial" w:hAnsi="Arial" w:cs="Arial"/>
          <w:szCs w:val="24"/>
        </w:rPr>
        <w:t>Organization</w:t>
      </w:r>
      <w:r w:rsidRPr="00C96363">
        <w:rPr>
          <w:rFonts w:ascii="Arial" w:hAnsi="Arial" w:cs="Arial"/>
          <w:szCs w:val="24"/>
        </w:rPr>
        <w:t>___</w:t>
      </w:r>
      <w:r w:rsidR="00C96363" w:rsidRPr="00C96363">
        <w:rPr>
          <w:rFonts w:ascii="Arial" w:hAnsi="Arial" w:cs="Arial"/>
          <w:szCs w:val="24"/>
        </w:rPr>
        <w:t>____________</w:t>
      </w:r>
      <w:r w:rsidRPr="00C96363">
        <w:rPr>
          <w:rFonts w:ascii="Arial" w:hAnsi="Arial" w:cs="Arial"/>
          <w:szCs w:val="24"/>
        </w:rPr>
        <w:t>_________________________________________</w:t>
      </w:r>
      <w:r w:rsidR="005E3145">
        <w:rPr>
          <w:rFonts w:ascii="Arial" w:hAnsi="Arial" w:cs="Arial"/>
          <w:szCs w:val="24"/>
        </w:rPr>
        <w:t>_________________________________________________________________</w:t>
      </w:r>
      <w:r w:rsidRPr="00C96363">
        <w:rPr>
          <w:rFonts w:ascii="Arial" w:hAnsi="Arial" w:cs="Arial"/>
          <w:szCs w:val="24"/>
        </w:rPr>
        <w:t>_</w:t>
      </w:r>
    </w:p>
    <w:p w14:paraId="346C074A" w14:textId="77777777" w:rsidR="00C92F0A" w:rsidRPr="00C96363" w:rsidRDefault="00C92F0A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Address: _________</w:t>
      </w:r>
      <w:r w:rsidR="005E3145">
        <w:rPr>
          <w:rFonts w:ascii="Arial" w:hAnsi="Arial" w:cs="Arial"/>
          <w:szCs w:val="24"/>
        </w:rPr>
        <w:t>__</w:t>
      </w:r>
      <w:r w:rsidRPr="00C96363">
        <w:rPr>
          <w:rFonts w:ascii="Arial" w:hAnsi="Arial" w:cs="Arial"/>
          <w:szCs w:val="24"/>
        </w:rPr>
        <w:t>_____________________</w:t>
      </w:r>
      <w:r w:rsidR="00C96363" w:rsidRPr="00C96363">
        <w:rPr>
          <w:rFonts w:ascii="Arial" w:hAnsi="Arial" w:cs="Arial"/>
          <w:szCs w:val="24"/>
        </w:rPr>
        <w:t>______________________________</w:t>
      </w:r>
    </w:p>
    <w:p w14:paraId="2F607CD9" w14:textId="77777777" w:rsidR="00C92F0A" w:rsidRPr="00C96363" w:rsidRDefault="00C92F0A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Contact</w:t>
      </w:r>
      <w:r w:rsidR="00C96363" w:rsidRPr="00C96363">
        <w:rPr>
          <w:rFonts w:ascii="Arial" w:hAnsi="Arial" w:cs="Arial"/>
          <w:szCs w:val="24"/>
        </w:rPr>
        <w:t xml:space="preserve"> </w:t>
      </w:r>
      <w:r w:rsidRPr="00C96363">
        <w:rPr>
          <w:rFonts w:ascii="Arial" w:hAnsi="Arial" w:cs="Arial"/>
          <w:szCs w:val="24"/>
        </w:rPr>
        <w:t>Person: ________________________________________________________</w:t>
      </w:r>
    </w:p>
    <w:p w14:paraId="23A257F1" w14:textId="77777777" w:rsidR="00C96363" w:rsidRPr="00C96363" w:rsidRDefault="00C92F0A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 xml:space="preserve">Email: </w:t>
      </w:r>
    </w:p>
    <w:p w14:paraId="26147A7D" w14:textId="77777777" w:rsidR="00C92F0A" w:rsidRPr="00C96363" w:rsidRDefault="00C92F0A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______</w:t>
      </w:r>
      <w:r w:rsidR="005E3145">
        <w:rPr>
          <w:rFonts w:ascii="Arial" w:hAnsi="Arial" w:cs="Arial"/>
          <w:szCs w:val="24"/>
        </w:rPr>
        <w:t>______</w:t>
      </w:r>
      <w:r w:rsidRPr="00C96363">
        <w:rPr>
          <w:rFonts w:ascii="Arial" w:hAnsi="Arial" w:cs="Arial"/>
          <w:szCs w:val="24"/>
        </w:rPr>
        <w:t>_______________</w:t>
      </w:r>
      <w:r w:rsidRPr="00C96363">
        <w:rPr>
          <w:rFonts w:ascii="Arial" w:hAnsi="Arial" w:cs="Arial"/>
          <w:szCs w:val="24"/>
        </w:rPr>
        <w:softHyphen/>
      </w:r>
      <w:r w:rsidRPr="00C96363">
        <w:rPr>
          <w:rFonts w:ascii="Arial" w:hAnsi="Arial" w:cs="Arial"/>
          <w:szCs w:val="24"/>
        </w:rPr>
        <w:softHyphen/>
        <w:t>__________________________________________</w:t>
      </w:r>
    </w:p>
    <w:p w14:paraId="7AABE140" w14:textId="77777777" w:rsidR="00C92F0A" w:rsidRPr="00C96363" w:rsidRDefault="00C92F0A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Phone: ____________________________ Fax: _______________________________</w:t>
      </w:r>
      <w:r w:rsidRPr="00C96363">
        <w:rPr>
          <w:rFonts w:ascii="Arial" w:hAnsi="Arial" w:cs="Arial"/>
          <w:szCs w:val="24"/>
        </w:rPr>
        <w:tab/>
      </w:r>
    </w:p>
    <w:p w14:paraId="2EED5E45" w14:textId="77777777" w:rsidR="00C92F0A" w:rsidRPr="00C96363" w:rsidRDefault="00C92F0A" w:rsidP="00296F4A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Authorizing Signature: ___________________________________________________</w:t>
      </w:r>
    </w:p>
    <w:p w14:paraId="63464705" w14:textId="77777777" w:rsidR="00C92F0A" w:rsidRPr="00C96363" w:rsidRDefault="00C92F0A" w:rsidP="00C92F0A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1A1F6F5F" w14:textId="77777777" w:rsidR="00296F4A" w:rsidRPr="00C96363" w:rsidRDefault="00C92F0A" w:rsidP="00C92F0A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Name</w:t>
      </w:r>
      <w:r w:rsidR="0060614E" w:rsidRPr="00C96363">
        <w:rPr>
          <w:rFonts w:ascii="Arial" w:hAnsi="Arial" w:cs="Arial"/>
          <w:szCs w:val="24"/>
        </w:rPr>
        <w:t xml:space="preserve"> or </w:t>
      </w:r>
      <w:r w:rsidRPr="00C96363">
        <w:rPr>
          <w:rFonts w:ascii="Arial" w:hAnsi="Arial" w:cs="Arial"/>
          <w:szCs w:val="24"/>
        </w:rPr>
        <w:t xml:space="preserve">Organization Listing: </w:t>
      </w:r>
    </w:p>
    <w:p w14:paraId="43006036" w14:textId="77777777" w:rsidR="00296F4A" w:rsidRPr="00C96363" w:rsidRDefault="00296F4A" w:rsidP="00C92F0A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0077C326" w14:textId="77777777" w:rsidR="00C92F0A" w:rsidRPr="00C96363" w:rsidRDefault="00C92F0A" w:rsidP="00C92F0A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>______________________________________________________________________</w:t>
      </w:r>
    </w:p>
    <w:p w14:paraId="0D863FE1" w14:textId="77777777" w:rsidR="00C92F0A" w:rsidRPr="00C96363" w:rsidRDefault="00C92F0A" w:rsidP="00F618FD">
      <w:pPr>
        <w:widowControl w:val="0"/>
        <w:autoSpaceDE w:val="0"/>
        <w:autoSpaceDN w:val="0"/>
        <w:adjustRightInd w:val="0"/>
        <w:rPr>
          <w:rFonts w:ascii="Arial" w:hAnsi="Arial" w:cs="Arial"/>
          <w:i/>
          <w:szCs w:val="24"/>
        </w:rPr>
      </w:pPr>
      <w:r w:rsidRPr="00C96363">
        <w:rPr>
          <w:rFonts w:ascii="Arial" w:hAnsi="Arial" w:cs="Arial"/>
          <w:i/>
          <w:szCs w:val="24"/>
        </w:rPr>
        <w:t xml:space="preserve">(Please indicate exactly how you would like </w:t>
      </w:r>
      <w:r w:rsidR="0060614E" w:rsidRPr="00C96363">
        <w:rPr>
          <w:rFonts w:ascii="Arial" w:hAnsi="Arial" w:cs="Arial"/>
          <w:i/>
          <w:szCs w:val="24"/>
        </w:rPr>
        <w:t xml:space="preserve">your name or </w:t>
      </w:r>
      <w:r w:rsidRPr="00C96363">
        <w:rPr>
          <w:rFonts w:ascii="Arial" w:hAnsi="Arial" w:cs="Arial"/>
          <w:i/>
          <w:szCs w:val="24"/>
        </w:rPr>
        <w:t>organization to appear for print recognition.)</w:t>
      </w:r>
    </w:p>
    <w:p w14:paraId="724D619E" w14:textId="77777777" w:rsidR="00F618FD" w:rsidRPr="00C96363" w:rsidRDefault="00F618FD" w:rsidP="00F618FD">
      <w:pPr>
        <w:widowControl w:val="0"/>
        <w:autoSpaceDE w:val="0"/>
        <w:autoSpaceDN w:val="0"/>
        <w:adjustRightInd w:val="0"/>
        <w:rPr>
          <w:rFonts w:ascii="Arial" w:hAnsi="Arial" w:cs="Arial"/>
          <w:i/>
          <w:szCs w:val="24"/>
        </w:rPr>
      </w:pPr>
    </w:p>
    <w:p w14:paraId="1DA6EFA9" w14:textId="77777777" w:rsidR="006D4895" w:rsidRDefault="006D4895" w:rsidP="00F618FD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2844EF00" w14:textId="77777777" w:rsidR="006D4895" w:rsidRDefault="006D4895" w:rsidP="00F618FD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7791AD36" w14:textId="604B10C5" w:rsidR="006D4895" w:rsidRDefault="00F618FD" w:rsidP="00F618FD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 xml:space="preserve">Please scan and email completed form to: </w:t>
      </w:r>
      <w:hyperlink r:id="rId12" w:history="1">
        <w:r w:rsidR="00D41B43" w:rsidRPr="000F239C">
          <w:rPr>
            <w:rStyle w:val="Hyperlink"/>
            <w:rFonts w:ascii="Arial" w:hAnsi="Arial" w:cs="Arial"/>
            <w:szCs w:val="24"/>
          </w:rPr>
          <w:t>Info@FSOSW.org</w:t>
        </w:r>
      </w:hyperlink>
      <w:r w:rsidR="00D41B43">
        <w:rPr>
          <w:rFonts w:ascii="Arial" w:hAnsi="Arial" w:cs="Arial"/>
          <w:szCs w:val="24"/>
        </w:rPr>
        <w:t xml:space="preserve"> </w:t>
      </w:r>
      <w:r w:rsidRPr="00C96363">
        <w:rPr>
          <w:rFonts w:ascii="Arial" w:hAnsi="Arial" w:cs="Arial"/>
          <w:szCs w:val="24"/>
        </w:rPr>
        <w:t xml:space="preserve">or mail a hard copy </w:t>
      </w:r>
    </w:p>
    <w:p w14:paraId="2AAEE522" w14:textId="77777777" w:rsidR="00C92F0A" w:rsidRPr="00C96363" w:rsidRDefault="00F618FD" w:rsidP="00F618FD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 xml:space="preserve">along with check to the Florida Society of Oncology Social Workers. </w:t>
      </w:r>
    </w:p>
    <w:p w14:paraId="12990E37" w14:textId="77777777" w:rsidR="00F618FD" w:rsidRPr="00C96363" w:rsidRDefault="00F618FD" w:rsidP="00C92F0A">
      <w:pPr>
        <w:widowControl w:val="0"/>
        <w:tabs>
          <w:tab w:val="left" w:pos="1372"/>
        </w:tabs>
        <w:autoSpaceDE w:val="0"/>
        <w:autoSpaceDN w:val="0"/>
        <w:adjustRightInd w:val="0"/>
        <w:jc w:val="both"/>
        <w:rPr>
          <w:rFonts w:ascii="Arial" w:hAnsi="Arial" w:cs="Arial"/>
          <w:szCs w:val="24"/>
        </w:rPr>
      </w:pPr>
    </w:p>
    <w:p w14:paraId="14C304B0" w14:textId="77777777" w:rsidR="005E3145" w:rsidRDefault="005E3145" w:rsidP="005E3145">
      <w:pPr>
        <w:ind w:right="-720"/>
        <w:rPr>
          <w:rFonts w:ascii="Arial" w:hAnsi="Arial" w:cs="Arial"/>
          <w:szCs w:val="24"/>
        </w:rPr>
      </w:pPr>
    </w:p>
    <w:p w14:paraId="189789F7" w14:textId="77777777" w:rsidR="00DC67C8" w:rsidRPr="00C96363" w:rsidRDefault="00F618FD" w:rsidP="005E3145">
      <w:pPr>
        <w:ind w:right="-720"/>
        <w:rPr>
          <w:rFonts w:ascii="Arial" w:hAnsi="Arial" w:cs="Arial"/>
          <w:b/>
          <w:szCs w:val="24"/>
        </w:rPr>
      </w:pPr>
      <w:r w:rsidRPr="00C96363">
        <w:rPr>
          <w:rFonts w:ascii="Arial" w:hAnsi="Arial" w:cs="Arial"/>
          <w:szCs w:val="24"/>
        </w:rPr>
        <w:t>M</w:t>
      </w:r>
      <w:r w:rsidR="00DC67C8" w:rsidRPr="00C96363">
        <w:rPr>
          <w:rFonts w:ascii="Arial" w:hAnsi="Arial" w:cs="Arial"/>
          <w:szCs w:val="24"/>
        </w:rPr>
        <w:t xml:space="preserve">ake checks payable to: </w:t>
      </w:r>
      <w:r w:rsidR="00DC67C8" w:rsidRPr="00C96363">
        <w:rPr>
          <w:rFonts w:ascii="Arial" w:hAnsi="Arial" w:cs="Arial"/>
          <w:b/>
          <w:szCs w:val="24"/>
        </w:rPr>
        <w:t>Florida Society of Oncology Social Workers</w:t>
      </w:r>
    </w:p>
    <w:p w14:paraId="275F9F4B" w14:textId="77777777" w:rsidR="00EF5D4A" w:rsidRDefault="00EF5D4A" w:rsidP="005E3145">
      <w:pPr>
        <w:ind w:left="-720" w:right="-720" w:firstLine="720"/>
        <w:rPr>
          <w:rFonts w:ascii="Arial" w:hAnsi="Arial" w:cs="Arial"/>
          <w:b/>
          <w:bCs/>
          <w:szCs w:val="24"/>
        </w:rPr>
      </w:pPr>
    </w:p>
    <w:p w14:paraId="08947AC9" w14:textId="735F3ACC" w:rsidR="00DC67C8" w:rsidRPr="00C96363" w:rsidRDefault="00DC67C8" w:rsidP="005E3145">
      <w:pPr>
        <w:ind w:left="-720" w:right="-720" w:firstLine="720"/>
        <w:rPr>
          <w:rFonts w:ascii="Arial" w:hAnsi="Arial" w:cs="Arial"/>
          <w:color w:val="FF0000"/>
          <w:szCs w:val="24"/>
        </w:rPr>
      </w:pPr>
      <w:r w:rsidRPr="00C96363">
        <w:rPr>
          <w:rFonts w:ascii="Arial" w:hAnsi="Arial" w:cs="Arial"/>
          <w:b/>
          <w:bCs/>
          <w:szCs w:val="24"/>
        </w:rPr>
        <w:t>Mail to</w:t>
      </w:r>
      <w:r w:rsidRPr="00C96363">
        <w:rPr>
          <w:rFonts w:ascii="Arial" w:hAnsi="Arial" w:cs="Arial"/>
          <w:szCs w:val="24"/>
        </w:rPr>
        <w:t>:  FSOSW</w:t>
      </w:r>
    </w:p>
    <w:p w14:paraId="43373162" w14:textId="34381626" w:rsidR="00DC67C8" w:rsidRPr="00EF5D4A" w:rsidRDefault="00DC67C8" w:rsidP="00DC67C8">
      <w:pPr>
        <w:ind w:left="-720" w:right="-720"/>
        <w:rPr>
          <w:rFonts w:ascii="Arial" w:hAnsi="Arial" w:cs="Arial"/>
          <w:szCs w:val="24"/>
        </w:rPr>
      </w:pPr>
      <w:r w:rsidRPr="00C96363">
        <w:rPr>
          <w:rFonts w:ascii="Arial" w:hAnsi="Arial" w:cs="Arial"/>
          <w:szCs w:val="24"/>
        </w:rPr>
        <w:tab/>
        <w:t xml:space="preserve">    </w:t>
      </w:r>
      <w:r w:rsidR="005E3145">
        <w:rPr>
          <w:rFonts w:ascii="Arial" w:hAnsi="Arial" w:cs="Arial"/>
          <w:szCs w:val="24"/>
        </w:rPr>
        <w:tab/>
        <w:t xml:space="preserve">   </w:t>
      </w:r>
      <w:r w:rsidRPr="00C96363">
        <w:rPr>
          <w:rFonts w:ascii="Arial" w:hAnsi="Arial" w:cs="Arial"/>
          <w:szCs w:val="24"/>
        </w:rPr>
        <w:t xml:space="preserve"> </w:t>
      </w:r>
      <w:r w:rsidR="00EF5D4A">
        <w:rPr>
          <w:rFonts w:ascii="Arial" w:hAnsi="Arial" w:cs="Arial"/>
          <w:szCs w:val="24"/>
        </w:rPr>
        <w:tab/>
      </w:r>
      <w:r w:rsidR="00EF5D4A" w:rsidRPr="00EF5D4A">
        <w:rPr>
          <w:rFonts w:ascii="Arial" w:hAnsi="Arial" w:cs="Arial"/>
          <w:szCs w:val="24"/>
        </w:rPr>
        <w:t xml:space="preserve">    P.O. Box 901383</w:t>
      </w:r>
    </w:p>
    <w:p w14:paraId="376E5791" w14:textId="1A1E0E57" w:rsidR="00DC67C8" w:rsidRPr="00EF5D4A" w:rsidRDefault="00DC67C8" w:rsidP="00DC67C8">
      <w:pPr>
        <w:ind w:left="-720" w:right="-720"/>
        <w:rPr>
          <w:rFonts w:ascii="Arial" w:hAnsi="Arial" w:cs="Arial"/>
          <w:szCs w:val="24"/>
        </w:rPr>
      </w:pPr>
      <w:r w:rsidRPr="00EF5D4A">
        <w:rPr>
          <w:rFonts w:ascii="Arial" w:hAnsi="Arial" w:cs="Arial"/>
          <w:szCs w:val="24"/>
        </w:rPr>
        <w:tab/>
        <w:t xml:space="preserve">    </w:t>
      </w:r>
      <w:r w:rsidR="005E3145" w:rsidRPr="00EF5D4A">
        <w:rPr>
          <w:rFonts w:ascii="Arial" w:hAnsi="Arial" w:cs="Arial"/>
          <w:szCs w:val="24"/>
        </w:rPr>
        <w:tab/>
        <w:t xml:space="preserve">   </w:t>
      </w:r>
      <w:r w:rsidRPr="00EF5D4A">
        <w:rPr>
          <w:rFonts w:ascii="Arial" w:hAnsi="Arial" w:cs="Arial"/>
          <w:szCs w:val="24"/>
        </w:rPr>
        <w:t xml:space="preserve"> </w:t>
      </w:r>
      <w:r w:rsidR="00EF5D4A" w:rsidRPr="00EF5D4A">
        <w:rPr>
          <w:rFonts w:ascii="Arial" w:hAnsi="Arial" w:cs="Arial"/>
          <w:szCs w:val="24"/>
        </w:rPr>
        <w:tab/>
        <w:t xml:space="preserve">    Homestead, </w:t>
      </w:r>
      <w:r w:rsidRPr="00EF5D4A">
        <w:rPr>
          <w:rFonts w:ascii="Arial" w:hAnsi="Arial" w:cs="Arial"/>
          <w:szCs w:val="24"/>
        </w:rPr>
        <w:t>Florida 3</w:t>
      </w:r>
      <w:r w:rsidR="00EF5D4A" w:rsidRPr="00EF5D4A">
        <w:rPr>
          <w:rFonts w:ascii="Arial" w:hAnsi="Arial" w:cs="Arial"/>
          <w:szCs w:val="24"/>
        </w:rPr>
        <w:t>3090</w:t>
      </w:r>
    </w:p>
    <w:p w14:paraId="68F96337" w14:textId="77777777" w:rsidR="00EF5D4A" w:rsidRDefault="00DC67C8" w:rsidP="00DC67C8">
      <w:pPr>
        <w:ind w:left="-720" w:right="-720" w:firstLine="720"/>
        <w:rPr>
          <w:rFonts w:ascii="Arial" w:hAnsi="Arial" w:cs="Arial"/>
          <w:b/>
          <w:bCs/>
          <w:szCs w:val="24"/>
        </w:rPr>
      </w:pPr>
      <w:r w:rsidRPr="00C96363">
        <w:rPr>
          <w:rFonts w:ascii="Arial" w:hAnsi="Arial" w:cs="Arial"/>
          <w:b/>
          <w:bCs/>
          <w:szCs w:val="24"/>
        </w:rPr>
        <w:t xml:space="preserve">    </w:t>
      </w:r>
      <w:r w:rsidR="005E3145">
        <w:rPr>
          <w:rFonts w:ascii="Arial" w:hAnsi="Arial" w:cs="Arial"/>
          <w:b/>
          <w:bCs/>
          <w:szCs w:val="24"/>
        </w:rPr>
        <w:t xml:space="preserve">          </w:t>
      </w:r>
      <w:r w:rsidRPr="00C96363">
        <w:rPr>
          <w:rFonts w:ascii="Arial" w:hAnsi="Arial" w:cs="Arial"/>
          <w:b/>
          <w:bCs/>
          <w:szCs w:val="24"/>
        </w:rPr>
        <w:t xml:space="preserve"> </w:t>
      </w:r>
    </w:p>
    <w:p w14:paraId="1F221CC9" w14:textId="30FC1E04" w:rsidR="00DC67C8" w:rsidRPr="00EF5D4A" w:rsidRDefault="00EF5D4A" w:rsidP="00EF5D4A">
      <w:pPr>
        <w:ind w:right="-720" w:firstLine="720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 xml:space="preserve">    </w:t>
      </w:r>
      <w:r w:rsidR="00DC67C8" w:rsidRPr="00C96363">
        <w:rPr>
          <w:rFonts w:ascii="Arial" w:hAnsi="Arial" w:cs="Arial"/>
          <w:b/>
          <w:bCs/>
          <w:szCs w:val="24"/>
        </w:rPr>
        <w:t xml:space="preserve">Checks must be received no later than </w:t>
      </w:r>
      <w:r w:rsidR="00B65F0A">
        <w:rPr>
          <w:rFonts w:ascii="Arial" w:hAnsi="Arial" w:cs="Arial"/>
          <w:b/>
          <w:bCs/>
          <w:szCs w:val="24"/>
        </w:rPr>
        <w:t>July 9</w:t>
      </w:r>
      <w:r w:rsidR="00B65F0A" w:rsidRPr="00B65F0A">
        <w:rPr>
          <w:rFonts w:ascii="Arial" w:hAnsi="Arial" w:cs="Arial"/>
          <w:b/>
          <w:bCs/>
          <w:szCs w:val="24"/>
          <w:vertAlign w:val="superscript"/>
        </w:rPr>
        <w:t>th</w:t>
      </w:r>
      <w:r w:rsidR="00DC67C8" w:rsidRPr="00EF5D4A">
        <w:rPr>
          <w:rFonts w:ascii="Arial" w:hAnsi="Arial" w:cs="Arial"/>
          <w:b/>
          <w:bCs/>
          <w:szCs w:val="24"/>
        </w:rPr>
        <w:t>, 20</w:t>
      </w:r>
      <w:r w:rsidR="00B65F0A">
        <w:rPr>
          <w:rFonts w:ascii="Arial" w:hAnsi="Arial" w:cs="Arial"/>
          <w:b/>
          <w:bCs/>
          <w:szCs w:val="24"/>
        </w:rPr>
        <w:t>20</w:t>
      </w:r>
      <w:r w:rsidR="00DC67C8" w:rsidRPr="00EF5D4A">
        <w:rPr>
          <w:rFonts w:ascii="Arial" w:hAnsi="Arial" w:cs="Arial"/>
          <w:b/>
          <w:bCs/>
          <w:szCs w:val="24"/>
        </w:rPr>
        <w:t>.</w:t>
      </w:r>
    </w:p>
    <w:p w14:paraId="7AB70CF4" w14:textId="77777777" w:rsidR="003F14CD" w:rsidRPr="00EF5D4A" w:rsidRDefault="003F14CD" w:rsidP="00296F4A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</w:p>
    <w:p w14:paraId="5B78E6D9" w14:textId="77777777" w:rsidR="003F14CD" w:rsidRPr="00C96363" w:rsidRDefault="003F14CD" w:rsidP="003F14CD">
      <w:pPr>
        <w:widowControl w:val="0"/>
        <w:autoSpaceDE w:val="0"/>
        <w:autoSpaceDN w:val="0"/>
        <w:adjustRightInd w:val="0"/>
        <w:rPr>
          <w:rFonts w:ascii="Arial" w:hAnsi="Arial" w:cs="Arial"/>
          <w:szCs w:val="24"/>
        </w:rPr>
      </w:pPr>
    </w:p>
    <w:sectPr w:rsidR="003F14CD" w:rsidRPr="00C96363" w:rsidSect="000B1BEF">
      <w:headerReference w:type="default" r:id="rId13"/>
      <w:footerReference w:type="even" r:id="rId14"/>
      <w:footerReference w:type="default" r:id="rId15"/>
      <w:pgSz w:w="12240" w:h="15840" w:code="1"/>
      <w:pgMar w:top="1800" w:right="1440" w:bottom="1080" w:left="144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18659" w14:textId="77777777" w:rsidR="004E727E" w:rsidRDefault="004E727E" w:rsidP="00200006">
      <w:r>
        <w:separator/>
      </w:r>
    </w:p>
  </w:endnote>
  <w:endnote w:type="continuationSeparator" w:id="0">
    <w:p w14:paraId="0E44EE63" w14:textId="77777777" w:rsidR="004E727E" w:rsidRDefault="004E727E" w:rsidP="00200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Neue-Roman">
    <w:altName w:val="Arial"/>
    <w:charset w:val="00"/>
    <w:family w:val="swiss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0605E" w14:textId="77777777" w:rsidR="00865C7C" w:rsidRPr="00466BA8" w:rsidRDefault="00865C7C" w:rsidP="00684C29">
    <w:pPr>
      <w:pStyle w:val="Footer"/>
      <w:jc w:val="center"/>
      <w:rPr>
        <w:rFonts w:ascii="HelveticaNeue-Roman" w:hAnsi="HelveticaNeue-Roman" w:cs="HelveticaNeue-Roman"/>
        <w:color w:val="7F7F7F"/>
        <w:sz w:val="20"/>
      </w:rPr>
    </w:pPr>
    <w:r>
      <w:rPr>
        <w:rFonts w:ascii="HelveticaNeue-Roman" w:hAnsi="HelveticaNeue-Roman" w:cs="HelveticaNeue-Roman"/>
        <w:color w:val="7F7F7F"/>
        <w:sz w:val="20"/>
      </w:rPr>
      <w:t>1350 Main Street</w:t>
    </w:r>
    <w:r w:rsidRPr="00466BA8">
      <w:rPr>
        <w:rFonts w:ascii="HelveticaNeue-Roman" w:hAnsi="HelveticaNeue-Roman" w:cs="HelveticaNeue-Roman"/>
        <w:color w:val="7F7F7F"/>
        <w:sz w:val="20"/>
      </w:rPr>
      <w:t xml:space="preserve"> • Suite </w:t>
    </w:r>
    <w:r>
      <w:rPr>
        <w:rFonts w:ascii="HelveticaNeue-Roman" w:hAnsi="HelveticaNeue-Roman" w:cs="HelveticaNeue-Roman"/>
        <w:color w:val="7F7F7F"/>
        <w:sz w:val="20"/>
      </w:rPr>
      <w:t>1006</w:t>
    </w:r>
    <w:r w:rsidRPr="00466BA8">
      <w:rPr>
        <w:rFonts w:ascii="HelveticaNeue-Roman" w:hAnsi="HelveticaNeue-Roman" w:cs="HelveticaNeue-Roman"/>
        <w:color w:val="7F7F7F"/>
        <w:sz w:val="20"/>
      </w:rPr>
      <w:t xml:space="preserve"> • Springfield, MA 01103 • 413.529.0087 • mywomensfund.org</w:t>
    </w:r>
  </w:p>
  <w:p w14:paraId="48CDB5EA" w14:textId="77777777" w:rsidR="00865C7C" w:rsidRPr="00466BA8" w:rsidRDefault="00865C7C" w:rsidP="00684C29">
    <w:pPr>
      <w:pStyle w:val="Footer"/>
      <w:jc w:val="center"/>
      <w:rPr>
        <w:color w:val="7F7F7F"/>
      </w:rPr>
    </w:pPr>
    <w:r w:rsidRPr="00466BA8">
      <w:rPr>
        <w:rFonts w:ascii="HelveticaNeue-Roman" w:hAnsi="HelveticaNeue-Roman" w:cs="HelveticaNeue-Roman"/>
        <w:color w:val="7F7F7F"/>
        <w:sz w:val="20"/>
      </w:rPr>
      <w:t>@</w:t>
    </w:r>
    <w:proofErr w:type="spellStart"/>
    <w:r w:rsidRPr="00466BA8">
      <w:rPr>
        <w:rFonts w:ascii="HelveticaNeue-Roman" w:hAnsi="HelveticaNeue-Roman" w:cs="HelveticaNeue-Roman"/>
        <w:color w:val="7F7F7F"/>
        <w:sz w:val="20"/>
      </w:rPr>
      <w:t>WomensFundWMass</w:t>
    </w:r>
    <w:proofErr w:type="spellEnd"/>
    <w:r w:rsidRPr="00466BA8">
      <w:rPr>
        <w:rFonts w:ascii="HelveticaNeue-Roman" w:hAnsi="HelveticaNeue-Roman" w:cs="HelveticaNeue-Roman"/>
        <w:color w:val="7F7F7F"/>
        <w:sz w:val="20"/>
      </w:rPr>
      <w:t xml:space="preserve"> • Facebook: </w:t>
    </w:r>
    <w:proofErr w:type="spellStart"/>
    <w:r w:rsidRPr="00466BA8">
      <w:rPr>
        <w:rFonts w:ascii="HelveticaNeue-Roman" w:hAnsi="HelveticaNeue-Roman" w:cs="HelveticaNeue-Roman"/>
        <w:color w:val="7F7F7F"/>
        <w:sz w:val="20"/>
      </w:rPr>
      <w:t>WFWMa</w:t>
    </w:r>
    <w:proofErr w:type="spellEnd"/>
    <w:r w:rsidRPr="00466BA8">
      <w:rPr>
        <w:rFonts w:ascii="HelveticaNeue-Roman" w:hAnsi="HelveticaNeue-Roman" w:cs="HelveticaNeue-Roman"/>
        <w:color w:val="7F7F7F"/>
        <w:sz w:val="20"/>
      </w:rPr>
      <w:t xml:space="preserve"> • Insta: </w:t>
    </w:r>
    <w:proofErr w:type="spellStart"/>
    <w:r w:rsidRPr="00466BA8">
      <w:rPr>
        <w:rFonts w:ascii="HelveticaNeue-Roman" w:hAnsi="HelveticaNeue-Roman" w:cs="HelveticaNeue-Roman"/>
        <w:color w:val="7F7F7F"/>
        <w:sz w:val="20"/>
      </w:rPr>
      <w:t>womensfundwma</w:t>
    </w:r>
    <w:proofErr w:type="spellEnd"/>
  </w:p>
  <w:p w14:paraId="16C89B97" w14:textId="77777777" w:rsidR="00865C7C" w:rsidRDefault="00865C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9ECFA" w14:textId="081CBCC4" w:rsidR="00865C7C" w:rsidRPr="00466BA8" w:rsidRDefault="00EF5D4A" w:rsidP="006F7B39">
    <w:pPr>
      <w:pStyle w:val="Footer"/>
      <w:jc w:val="center"/>
      <w:rPr>
        <w:rFonts w:ascii="HelveticaNeue-Roman" w:hAnsi="HelveticaNeue-Roman" w:cs="HelveticaNeue-Roman"/>
        <w:color w:val="7F7F7F"/>
        <w:sz w:val="20"/>
      </w:rPr>
    </w:pPr>
    <w:r>
      <w:rPr>
        <w:rFonts w:ascii="HelveticaNeue-Roman" w:hAnsi="HelveticaNeue-Roman" w:cs="HelveticaNeue-Roman"/>
        <w:color w:val="7F7F7F"/>
        <w:sz w:val="20"/>
      </w:rPr>
      <w:t>P.O. Box 901383</w:t>
    </w:r>
    <w:r w:rsidR="00865C7C" w:rsidRPr="00466BA8">
      <w:rPr>
        <w:rFonts w:ascii="HelveticaNeue-Roman" w:hAnsi="HelveticaNeue-Roman" w:cs="HelveticaNeue-Roman"/>
        <w:color w:val="7F7F7F"/>
        <w:sz w:val="20"/>
      </w:rPr>
      <w:t xml:space="preserve"> • </w:t>
    </w:r>
    <w:r>
      <w:rPr>
        <w:rFonts w:ascii="HelveticaNeue-Roman" w:hAnsi="HelveticaNeue-Roman" w:cs="HelveticaNeue-Roman"/>
        <w:color w:val="7F7F7F"/>
        <w:sz w:val="20"/>
      </w:rPr>
      <w:t>Homestead</w:t>
    </w:r>
    <w:r w:rsidR="00BB3D24">
      <w:rPr>
        <w:rFonts w:ascii="HelveticaNeue-Roman" w:hAnsi="HelveticaNeue-Roman" w:cs="HelveticaNeue-Roman"/>
        <w:color w:val="7F7F7F"/>
        <w:sz w:val="20"/>
      </w:rPr>
      <w:t>, FL 3</w:t>
    </w:r>
    <w:r>
      <w:rPr>
        <w:rFonts w:ascii="HelveticaNeue-Roman" w:hAnsi="HelveticaNeue-Roman" w:cs="HelveticaNeue-Roman"/>
        <w:color w:val="7F7F7F"/>
        <w:sz w:val="20"/>
      </w:rPr>
      <w:t>3090</w:t>
    </w:r>
    <w:r w:rsidR="00865C7C" w:rsidRPr="00466BA8">
      <w:rPr>
        <w:rFonts w:ascii="HelveticaNeue-Roman" w:hAnsi="HelveticaNeue-Roman" w:cs="HelveticaNeue-Roman"/>
        <w:color w:val="7F7F7F"/>
        <w:sz w:val="20"/>
      </w:rPr>
      <w:t xml:space="preserve"> • </w:t>
    </w:r>
    <w:r w:rsidR="00BB3D24">
      <w:rPr>
        <w:rFonts w:ascii="HelveticaNeue-Roman" w:hAnsi="HelveticaNeue-Roman" w:cs="HelveticaNeue-Roman"/>
        <w:color w:val="7F7F7F"/>
        <w:sz w:val="20"/>
      </w:rPr>
      <w:t>FSOSW</w:t>
    </w:r>
    <w:r w:rsidR="00865C7C" w:rsidRPr="00466BA8">
      <w:rPr>
        <w:rFonts w:ascii="HelveticaNeue-Roman" w:hAnsi="HelveticaNeue-Roman" w:cs="HelveticaNeue-Roman"/>
        <w:color w:val="7F7F7F"/>
        <w:sz w:val="20"/>
      </w:rPr>
      <w:t>.org</w:t>
    </w:r>
  </w:p>
  <w:p w14:paraId="128522D7" w14:textId="77777777" w:rsidR="00865C7C" w:rsidRPr="00466BA8" w:rsidRDefault="00865C7C" w:rsidP="006F7B39">
    <w:pPr>
      <w:pStyle w:val="Footer"/>
      <w:jc w:val="center"/>
      <w:rPr>
        <w:color w:val="7F7F7F"/>
      </w:rPr>
    </w:pPr>
    <w:r w:rsidRPr="00466BA8">
      <w:rPr>
        <w:rFonts w:ascii="HelveticaNeue-Roman" w:hAnsi="HelveticaNeue-Roman" w:cs="HelveticaNeue-Roman"/>
        <w:color w:val="7F7F7F"/>
        <w:sz w:val="20"/>
      </w:rPr>
      <w:t xml:space="preserve">Facebook: </w:t>
    </w:r>
    <w:r w:rsidR="00BB3D24">
      <w:rPr>
        <w:rFonts w:ascii="HelveticaNeue-Roman" w:hAnsi="HelveticaNeue-Roman" w:cs="HelveticaNeue-Roman"/>
        <w:color w:val="7F7F7F"/>
        <w:sz w:val="20"/>
      </w:rPr>
      <w:t>FSOSW</w:t>
    </w:r>
    <w:r w:rsidRPr="00466BA8">
      <w:rPr>
        <w:rFonts w:ascii="HelveticaNeue-Roman" w:hAnsi="HelveticaNeue-Roman" w:cs="HelveticaNeue-Roman"/>
        <w:color w:val="7F7F7F"/>
        <w:sz w:val="20"/>
      </w:rPr>
      <w:t xml:space="preserve"> </w:t>
    </w:r>
  </w:p>
  <w:p w14:paraId="18965ACA" w14:textId="77777777" w:rsidR="00865C7C" w:rsidRDefault="00865C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0F96F" w14:textId="77777777" w:rsidR="004E727E" w:rsidRDefault="004E727E" w:rsidP="00200006">
      <w:r>
        <w:separator/>
      </w:r>
    </w:p>
  </w:footnote>
  <w:footnote w:type="continuationSeparator" w:id="0">
    <w:p w14:paraId="6FBF39E8" w14:textId="77777777" w:rsidR="004E727E" w:rsidRDefault="004E727E" w:rsidP="002000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D786A" w14:textId="09330B0B" w:rsidR="00865C7C" w:rsidRDefault="00D41B43" w:rsidP="00200006">
    <w:pPr>
      <w:pStyle w:val="Header"/>
      <w:jc w:val="center"/>
    </w:pPr>
    <w:r>
      <w:rPr>
        <w:rFonts w:ascii="Palatino Linotype" w:hAnsi="Palatino Linotype"/>
        <w:noProof/>
        <w:lang w:val="en-CA"/>
      </w:rPr>
      <w:drawing>
        <wp:inline distT="0" distB="0" distL="0" distR="0" wp14:anchorId="6CA6592B" wp14:editId="157866B6">
          <wp:extent cx="3095625" cy="955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7683" cy="9655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033C8"/>
    <w:multiLevelType w:val="hybridMultilevel"/>
    <w:tmpl w:val="95846B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449B8"/>
    <w:multiLevelType w:val="hybridMultilevel"/>
    <w:tmpl w:val="CAF0F324"/>
    <w:lvl w:ilvl="0" w:tplc="1DF0ED8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B2909"/>
    <w:multiLevelType w:val="hybridMultilevel"/>
    <w:tmpl w:val="61C8C6DE"/>
    <w:lvl w:ilvl="0" w:tplc="0409000D">
      <w:start w:val="1"/>
      <w:numFmt w:val="bullet"/>
      <w:lvlText w:val=""/>
      <w:lvlJc w:val="left"/>
      <w:pPr>
        <w:ind w:left="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A7F39BD"/>
    <w:multiLevelType w:val="hybridMultilevel"/>
    <w:tmpl w:val="B07886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902A5"/>
    <w:multiLevelType w:val="hybridMultilevel"/>
    <w:tmpl w:val="31C836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C7DFD"/>
    <w:multiLevelType w:val="hybridMultilevel"/>
    <w:tmpl w:val="285004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D7D21"/>
    <w:multiLevelType w:val="hybridMultilevel"/>
    <w:tmpl w:val="76BED07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0BE6DDC"/>
    <w:multiLevelType w:val="hybridMultilevel"/>
    <w:tmpl w:val="A56245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134948"/>
    <w:multiLevelType w:val="hybridMultilevel"/>
    <w:tmpl w:val="427C01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E06760"/>
    <w:multiLevelType w:val="hybridMultilevel"/>
    <w:tmpl w:val="3C6C46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1240A8"/>
    <w:multiLevelType w:val="hybridMultilevel"/>
    <w:tmpl w:val="6540B6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032A7A"/>
    <w:multiLevelType w:val="hybridMultilevel"/>
    <w:tmpl w:val="65201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13972"/>
    <w:multiLevelType w:val="hybridMultilevel"/>
    <w:tmpl w:val="341C69A8"/>
    <w:lvl w:ilvl="0" w:tplc="1DF0ED8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0551C0"/>
    <w:multiLevelType w:val="hybridMultilevel"/>
    <w:tmpl w:val="170699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7A578B"/>
    <w:multiLevelType w:val="hybridMultilevel"/>
    <w:tmpl w:val="BCC464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0"/>
  </w:num>
  <w:num w:numId="4">
    <w:abstractNumId w:val="12"/>
  </w:num>
  <w:num w:numId="5">
    <w:abstractNumId w:val="1"/>
  </w:num>
  <w:num w:numId="6">
    <w:abstractNumId w:val="5"/>
  </w:num>
  <w:num w:numId="7">
    <w:abstractNumId w:val="7"/>
  </w:num>
  <w:num w:numId="8">
    <w:abstractNumId w:val="3"/>
  </w:num>
  <w:num w:numId="9">
    <w:abstractNumId w:val="14"/>
  </w:num>
  <w:num w:numId="10">
    <w:abstractNumId w:val="2"/>
  </w:num>
  <w:num w:numId="11">
    <w:abstractNumId w:val="11"/>
  </w:num>
  <w:num w:numId="12">
    <w:abstractNumId w:val="8"/>
  </w:num>
  <w:num w:numId="13">
    <w:abstractNumId w:val="9"/>
  </w:num>
  <w:num w:numId="14">
    <w:abstractNumId w:val="6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s7Q0BGJzEyNLCyUdpeDU4uLM/DyQAuNaAD39CAssAAAA"/>
  </w:docVars>
  <w:rsids>
    <w:rsidRoot w:val="00AD3EAC"/>
    <w:rsid w:val="00001148"/>
    <w:rsid w:val="00004CAE"/>
    <w:rsid w:val="00004FC2"/>
    <w:rsid w:val="000166C8"/>
    <w:rsid w:val="00017202"/>
    <w:rsid w:val="00022C76"/>
    <w:rsid w:val="00026A0E"/>
    <w:rsid w:val="0002754E"/>
    <w:rsid w:val="000360D0"/>
    <w:rsid w:val="000435CA"/>
    <w:rsid w:val="00046ADB"/>
    <w:rsid w:val="0005475D"/>
    <w:rsid w:val="00060CE9"/>
    <w:rsid w:val="00062476"/>
    <w:rsid w:val="00063E1A"/>
    <w:rsid w:val="000640B3"/>
    <w:rsid w:val="00071F46"/>
    <w:rsid w:val="000756BA"/>
    <w:rsid w:val="00076919"/>
    <w:rsid w:val="00077CB9"/>
    <w:rsid w:val="00081BA7"/>
    <w:rsid w:val="000912CB"/>
    <w:rsid w:val="000915DC"/>
    <w:rsid w:val="00094F31"/>
    <w:rsid w:val="000B1BEF"/>
    <w:rsid w:val="000B337C"/>
    <w:rsid w:val="000D0903"/>
    <w:rsid w:val="000D10C5"/>
    <w:rsid w:val="000D3F07"/>
    <w:rsid w:val="000D4728"/>
    <w:rsid w:val="000E1F35"/>
    <w:rsid w:val="000E62FF"/>
    <w:rsid w:val="001143BA"/>
    <w:rsid w:val="001147BA"/>
    <w:rsid w:val="00114859"/>
    <w:rsid w:val="00117D46"/>
    <w:rsid w:val="00124BD5"/>
    <w:rsid w:val="00124CC7"/>
    <w:rsid w:val="0012683B"/>
    <w:rsid w:val="00130385"/>
    <w:rsid w:val="00134AC1"/>
    <w:rsid w:val="00136C72"/>
    <w:rsid w:val="00145430"/>
    <w:rsid w:val="00147A90"/>
    <w:rsid w:val="001510C5"/>
    <w:rsid w:val="00156584"/>
    <w:rsid w:val="00162065"/>
    <w:rsid w:val="001662BF"/>
    <w:rsid w:val="001667FE"/>
    <w:rsid w:val="00167442"/>
    <w:rsid w:val="00172EF8"/>
    <w:rsid w:val="001763CC"/>
    <w:rsid w:val="00177FC1"/>
    <w:rsid w:val="001921CD"/>
    <w:rsid w:val="00196F99"/>
    <w:rsid w:val="00197611"/>
    <w:rsid w:val="001A09A4"/>
    <w:rsid w:val="001A2821"/>
    <w:rsid w:val="001A6428"/>
    <w:rsid w:val="001B0569"/>
    <w:rsid w:val="001B0C42"/>
    <w:rsid w:val="001B249F"/>
    <w:rsid w:val="001C0698"/>
    <w:rsid w:val="001C1917"/>
    <w:rsid w:val="001C3E86"/>
    <w:rsid w:val="001C5700"/>
    <w:rsid w:val="001C7FD9"/>
    <w:rsid w:val="001D1FD7"/>
    <w:rsid w:val="001D3909"/>
    <w:rsid w:val="001D3FCA"/>
    <w:rsid w:val="001D574E"/>
    <w:rsid w:val="001E05AA"/>
    <w:rsid w:val="001E7BC3"/>
    <w:rsid w:val="001F7458"/>
    <w:rsid w:val="00200006"/>
    <w:rsid w:val="002011BE"/>
    <w:rsid w:val="00201E5A"/>
    <w:rsid w:val="00202267"/>
    <w:rsid w:val="00217931"/>
    <w:rsid w:val="0022576F"/>
    <w:rsid w:val="00236A59"/>
    <w:rsid w:val="0024241D"/>
    <w:rsid w:val="00251A9A"/>
    <w:rsid w:val="00251CF0"/>
    <w:rsid w:val="00252676"/>
    <w:rsid w:val="00255112"/>
    <w:rsid w:val="00272A3B"/>
    <w:rsid w:val="00286071"/>
    <w:rsid w:val="0029243B"/>
    <w:rsid w:val="0029378C"/>
    <w:rsid w:val="00295032"/>
    <w:rsid w:val="00296F4A"/>
    <w:rsid w:val="002A7124"/>
    <w:rsid w:val="002B4FB0"/>
    <w:rsid w:val="002C25E1"/>
    <w:rsid w:val="002C58A3"/>
    <w:rsid w:val="002D0015"/>
    <w:rsid w:val="002D2C8E"/>
    <w:rsid w:val="002E7440"/>
    <w:rsid w:val="002E74BF"/>
    <w:rsid w:val="002F0590"/>
    <w:rsid w:val="002F25EC"/>
    <w:rsid w:val="00302AA4"/>
    <w:rsid w:val="00317234"/>
    <w:rsid w:val="003177FA"/>
    <w:rsid w:val="0032128C"/>
    <w:rsid w:val="00341873"/>
    <w:rsid w:val="00342AE0"/>
    <w:rsid w:val="0035155E"/>
    <w:rsid w:val="003536C2"/>
    <w:rsid w:val="0036142B"/>
    <w:rsid w:val="00362795"/>
    <w:rsid w:val="003663CC"/>
    <w:rsid w:val="003663E3"/>
    <w:rsid w:val="00370852"/>
    <w:rsid w:val="00376A0D"/>
    <w:rsid w:val="003776C2"/>
    <w:rsid w:val="00385908"/>
    <w:rsid w:val="003A0926"/>
    <w:rsid w:val="003A3C69"/>
    <w:rsid w:val="003B41F4"/>
    <w:rsid w:val="003B4E31"/>
    <w:rsid w:val="003C20F4"/>
    <w:rsid w:val="003C462D"/>
    <w:rsid w:val="003D4A16"/>
    <w:rsid w:val="003F14CD"/>
    <w:rsid w:val="003F14DC"/>
    <w:rsid w:val="003F4D58"/>
    <w:rsid w:val="003F5806"/>
    <w:rsid w:val="003F65EF"/>
    <w:rsid w:val="00405AC2"/>
    <w:rsid w:val="00421085"/>
    <w:rsid w:val="00421DDA"/>
    <w:rsid w:val="00426548"/>
    <w:rsid w:val="00440A5A"/>
    <w:rsid w:val="0044382B"/>
    <w:rsid w:val="00471075"/>
    <w:rsid w:val="004713D2"/>
    <w:rsid w:val="0048076D"/>
    <w:rsid w:val="00480934"/>
    <w:rsid w:val="004A41F8"/>
    <w:rsid w:val="004A6ED6"/>
    <w:rsid w:val="004A7FE6"/>
    <w:rsid w:val="004B0D3B"/>
    <w:rsid w:val="004B3657"/>
    <w:rsid w:val="004B3B5A"/>
    <w:rsid w:val="004C1001"/>
    <w:rsid w:val="004C222D"/>
    <w:rsid w:val="004C3D5B"/>
    <w:rsid w:val="004C7759"/>
    <w:rsid w:val="004D1A39"/>
    <w:rsid w:val="004D3F54"/>
    <w:rsid w:val="004D7ACF"/>
    <w:rsid w:val="004E1CA7"/>
    <w:rsid w:val="004E3820"/>
    <w:rsid w:val="004E52CD"/>
    <w:rsid w:val="004E64E5"/>
    <w:rsid w:val="004E727E"/>
    <w:rsid w:val="004F49A9"/>
    <w:rsid w:val="004F60C5"/>
    <w:rsid w:val="00510EED"/>
    <w:rsid w:val="0052013F"/>
    <w:rsid w:val="00532E2A"/>
    <w:rsid w:val="005417A3"/>
    <w:rsid w:val="00545F89"/>
    <w:rsid w:val="005514CA"/>
    <w:rsid w:val="00555AF0"/>
    <w:rsid w:val="00565586"/>
    <w:rsid w:val="005740AB"/>
    <w:rsid w:val="00581BEE"/>
    <w:rsid w:val="0058228A"/>
    <w:rsid w:val="00584FE0"/>
    <w:rsid w:val="00586CB9"/>
    <w:rsid w:val="00590B97"/>
    <w:rsid w:val="00591255"/>
    <w:rsid w:val="005A1743"/>
    <w:rsid w:val="005C38AD"/>
    <w:rsid w:val="005C780A"/>
    <w:rsid w:val="005D0E24"/>
    <w:rsid w:val="005D2ECE"/>
    <w:rsid w:val="005E3145"/>
    <w:rsid w:val="005E45A8"/>
    <w:rsid w:val="005F590B"/>
    <w:rsid w:val="00605256"/>
    <w:rsid w:val="0060614E"/>
    <w:rsid w:val="006116D6"/>
    <w:rsid w:val="00611A30"/>
    <w:rsid w:val="00635656"/>
    <w:rsid w:val="0064156D"/>
    <w:rsid w:val="00641D22"/>
    <w:rsid w:val="00653395"/>
    <w:rsid w:val="00653F53"/>
    <w:rsid w:val="00654B87"/>
    <w:rsid w:val="00657CE7"/>
    <w:rsid w:val="00667271"/>
    <w:rsid w:val="006710A4"/>
    <w:rsid w:val="006727EE"/>
    <w:rsid w:val="00684C29"/>
    <w:rsid w:val="00696436"/>
    <w:rsid w:val="006B12D5"/>
    <w:rsid w:val="006B4CB0"/>
    <w:rsid w:val="006C3817"/>
    <w:rsid w:val="006D2ABB"/>
    <w:rsid w:val="006D4895"/>
    <w:rsid w:val="006E46EE"/>
    <w:rsid w:val="006F2F5A"/>
    <w:rsid w:val="006F66B5"/>
    <w:rsid w:val="006F7B39"/>
    <w:rsid w:val="00707787"/>
    <w:rsid w:val="00714FE5"/>
    <w:rsid w:val="0071545D"/>
    <w:rsid w:val="007213E9"/>
    <w:rsid w:val="00721E08"/>
    <w:rsid w:val="00735545"/>
    <w:rsid w:val="0073576B"/>
    <w:rsid w:val="007370D2"/>
    <w:rsid w:val="00760D6D"/>
    <w:rsid w:val="00765BC4"/>
    <w:rsid w:val="0076628A"/>
    <w:rsid w:val="00766C4D"/>
    <w:rsid w:val="00770BD4"/>
    <w:rsid w:val="007830CB"/>
    <w:rsid w:val="0078750B"/>
    <w:rsid w:val="00790F5F"/>
    <w:rsid w:val="007A13E1"/>
    <w:rsid w:val="007A2489"/>
    <w:rsid w:val="007A520C"/>
    <w:rsid w:val="007B4AB4"/>
    <w:rsid w:val="007E6156"/>
    <w:rsid w:val="007E7092"/>
    <w:rsid w:val="007F1742"/>
    <w:rsid w:val="007F52D6"/>
    <w:rsid w:val="00801028"/>
    <w:rsid w:val="008026F5"/>
    <w:rsid w:val="00802BA6"/>
    <w:rsid w:val="00803F18"/>
    <w:rsid w:val="0080474C"/>
    <w:rsid w:val="008123B2"/>
    <w:rsid w:val="00817222"/>
    <w:rsid w:val="008206EC"/>
    <w:rsid w:val="00820B8C"/>
    <w:rsid w:val="00820DF8"/>
    <w:rsid w:val="00823712"/>
    <w:rsid w:val="00824B46"/>
    <w:rsid w:val="008264A3"/>
    <w:rsid w:val="00835C85"/>
    <w:rsid w:val="00837B7A"/>
    <w:rsid w:val="00840481"/>
    <w:rsid w:val="00840DBF"/>
    <w:rsid w:val="00842749"/>
    <w:rsid w:val="00843FE7"/>
    <w:rsid w:val="0084406B"/>
    <w:rsid w:val="00850A7C"/>
    <w:rsid w:val="00853A0C"/>
    <w:rsid w:val="00853F33"/>
    <w:rsid w:val="00855474"/>
    <w:rsid w:val="00857974"/>
    <w:rsid w:val="00864A58"/>
    <w:rsid w:val="00865C7C"/>
    <w:rsid w:val="0086761A"/>
    <w:rsid w:val="00871B0B"/>
    <w:rsid w:val="00871B6E"/>
    <w:rsid w:val="00875DB7"/>
    <w:rsid w:val="00881712"/>
    <w:rsid w:val="00881D05"/>
    <w:rsid w:val="00893965"/>
    <w:rsid w:val="0089410A"/>
    <w:rsid w:val="008A0068"/>
    <w:rsid w:val="008A1895"/>
    <w:rsid w:val="008A3FF9"/>
    <w:rsid w:val="008A6847"/>
    <w:rsid w:val="008B0AF1"/>
    <w:rsid w:val="008B442A"/>
    <w:rsid w:val="008C271E"/>
    <w:rsid w:val="008D199E"/>
    <w:rsid w:val="008E7023"/>
    <w:rsid w:val="008F4FCD"/>
    <w:rsid w:val="008F6354"/>
    <w:rsid w:val="008F79BD"/>
    <w:rsid w:val="00900FD8"/>
    <w:rsid w:val="00914C89"/>
    <w:rsid w:val="0092156C"/>
    <w:rsid w:val="009223D5"/>
    <w:rsid w:val="009231D9"/>
    <w:rsid w:val="00923448"/>
    <w:rsid w:val="00926C86"/>
    <w:rsid w:val="00935C7A"/>
    <w:rsid w:val="00941C00"/>
    <w:rsid w:val="0094458B"/>
    <w:rsid w:val="009454A2"/>
    <w:rsid w:val="00961543"/>
    <w:rsid w:val="00964BD7"/>
    <w:rsid w:val="0097089C"/>
    <w:rsid w:val="0097157C"/>
    <w:rsid w:val="00975CEE"/>
    <w:rsid w:val="00977860"/>
    <w:rsid w:val="00977A0B"/>
    <w:rsid w:val="00983466"/>
    <w:rsid w:val="00984111"/>
    <w:rsid w:val="00985AA9"/>
    <w:rsid w:val="009925D7"/>
    <w:rsid w:val="0099612E"/>
    <w:rsid w:val="00996A28"/>
    <w:rsid w:val="009A466E"/>
    <w:rsid w:val="009A4C5A"/>
    <w:rsid w:val="009A690B"/>
    <w:rsid w:val="009B18CC"/>
    <w:rsid w:val="009B3BFC"/>
    <w:rsid w:val="009B576C"/>
    <w:rsid w:val="009B7A94"/>
    <w:rsid w:val="009D1922"/>
    <w:rsid w:val="009D3C2E"/>
    <w:rsid w:val="009E1040"/>
    <w:rsid w:val="009E35A2"/>
    <w:rsid w:val="009F08EB"/>
    <w:rsid w:val="009F599E"/>
    <w:rsid w:val="00A01077"/>
    <w:rsid w:val="00A05545"/>
    <w:rsid w:val="00A07986"/>
    <w:rsid w:val="00A21368"/>
    <w:rsid w:val="00A23C57"/>
    <w:rsid w:val="00A24978"/>
    <w:rsid w:val="00A31E82"/>
    <w:rsid w:val="00A469CF"/>
    <w:rsid w:val="00A536AC"/>
    <w:rsid w:val="00A54E85"/>
    <w:rsid w:val="00A66354"/>
    <w:rsid w:val="00A70242"/>
    <w:rsid w:val="00A70F4F"/>
    <w:rsid w:val="00A76FFE"/>
    <w:rsid w:val="00A9297C"/>
    <w:rsid w:val="00A93AD9"/>
    <w:rsid w:val="00AA0F97"/>
    <w:rsid w:val="00AA1717"/>
    <w:rsid w:val="00AA2072"/>
    <w:rsid w:val="00AA26AC"/>
    <w:rsid w:val="00AA2853"/>
    <w:rsid w:val="00AB15AA"/>
    <w:rsid w:val="00AB5EEB"/>
    <w:rsid w:val="00AC5093"/>
    <w:rsid w:val="00AD1BA4"/>
    <w:rsid w:val="00AD25CF"/>
    <w:rsid w:val="00AD3EAC"/>
    <w:rsid w:val="00AF2B01"/>
    <w:rsid w:val="00AF2FBE"/>
    <w:rsid w:val="00AF2FE9"/>
    <w:rsid w:val="00B01721"/>
    <w:rsid w:val="00B0482B"/>
    <w:rsid w:val="00B055A5"/>
    <w:rsid w:val="00B12A50"/>
    <w:rsid w:val="00B173EF"/>
    <w:rsid w:val="00B17943"/>
    <w:rsid w:val="00B24BB2"/>
    <w:rsid w:val="00B3451B"/>
    <w:rsid w:val="00B6352B"/>
    <w:rsid w:val="00B65A15"/>
    <w:rsid w:val="00B65F0A"/>
    <w:rsid w:val="00B67FAF"/>
    <w:rsid w:val="00B719B0"/>
    <w:rsid w:val="00B7261A"/>
    <w:rsid w:val="00B73DC0"/>
    <w:rsid w:val="00B826DD"/>
    <w:rsid w:val="00B82E63"/>
    <w:rsid w:val="00B83610"/>
    <w:rsid w:val="00B930D7"/>
    <w:rsid w:val="00B93FB6"/>
    <w:rsid w:val="00B975F7"/>
    <w:rsid w:val="00BA0BA5"/>
    <w:rsid w:val="00BA3373"/>
    <w:rsid w:val="00BB3D24"/>
    <w:rsid w:val="00BB4975"/>
    <w:rsid w:val="00BC5B97"/>
    <w:rsid w:val="00BC67B2"/>
    <w:rsid w:val="00BD1B3E"/>
    <w:rsid w:val="00BE1678"/>
    <w:rsid w:val="00BE2708"/>
    <w:rsid w:val="00BE6DF0"/>
    <w:rsid w:val="00BF008C"/>
    <w:rsid w:val="00BF1CDE"/>
    <w:rsid w:val="00BF3D6C"/>
    <w:rsid w:val="00C05B5F"/>
    <w:rsid w:val="00C2143F"/>
    <w:rsid w:val="00C258DF"/>
    <w:rsid w:val="00C30BC3"/>
    <w:rsid w:val="00C37649"/>
    <w:rsid w:val="00C403CF"/>
    <w:rsid w:val="00C43B19"/>
    <w:rsid w:val="00C47B9C"/>
    <w:rsid w:val="00C56F7C"/>
    <w:rsid w:val="00C715D7"/>
    <w:rsid w:val="00C738FE"/>
    <w:rsid w:val="00C74B23"/>
    <w:rsid w:val="00C80A93"/>
    <w:rsid w:val="00C84055"/>
    <w:rsid w:val="00C84315"/>
    <w:rsid w:val="00C8487C"/>
    <w:rsid w:val="00C8632F"/>
    <w:rsid w:val="00C90DA6"/>
    <w:rsid w:val="00C90FF8"/>
    <w:rsid w:val="00C92F0A"/>
    <w:rsid w:val="00C96363"/>
    <w:rsid w:val="00CA1832"/>
    <w:rsid w:val="00CA2B8C"/>
    <w:rsid w:val="00CA4A84"/>
    <w:rsid w:val="00CA52E8"/>
    <w:rsid w:val="00CA7C50"/>
    <w:rsid w:val="00CB141B"/>
    <w:rsid w:val="00CB6FED"/>
    <w:rsid w:val="00CB70C8"/>
    <w:rsid w:val="00CC2147"/>
    <w:rsid w:val="00CC30C5"/>
    <w:rsid w:val="00CC4ECD"/>
    <w:rsid w:val="00CC5E07"/>
    <w:rsid w:val="00CD1E74"/>
    <w:rsid w:val="00CD4B00"/>
    <w:rsid w:val="00CE7CEF"/>
    <w:rsid w:val="00CF6613"/>
    <w:rsid w:val="00D0354A"/>
    <w:rsid w:val="00D20788"/>
    <w:rsid w:val="00D23D3F"/>
    <w:rsid w:val="00D30C33"/>
    <w:rsid w:val="00D354F1"/>
    <w:rsid w:val="00D35B0C"/>
    <w:rsid w:val="00D41B43"/>
    <w:rsid w:val="00D4254A"/>
    <w:rsid w:val="00D45125"/>
    <w:rsid w:val="00D45F90"/>
    <w:rsid w:val="00D46082"/>
    <w:rsid w:val="00D504A8"/>
    <w:rsid w:val="00D536E2"/>
    <w:rsid w:val="00D57D45"/>
    <w:rsid w:val="00D65B38"/>
    <w:rsid w:val="00D72FF3"/>
    <w:rsid w:val="00D8511C"/>
    <w:rsid w:val="00D9074E"/>
    <w:rsid w:val="00D92B39"/>
    <w:rsid w:val="00D930BB"/>
    <w:rsid w:val="00D9350B"/>
    <w:rsid w:val="00D954B9"/>
    <w:rsid w:val="00D95975"/>
    <w:rsid w:val="00D977D6"/>
    <w:rsid w:val="00DA2965"/>
    <w:rsid w:val="00DA2CC7"/>
    <w:rsid w:val="00DB3329"/>
    <w:rsid w:val="00DC418E"/>
    <w:rsid w:val="00DC67C8"/>
    <w:rsid w:val="00DD0E12"/>
    <w:rsid w:val="00DD2673"/>
    <w:rsid w:val="00DD693E"/>
    <w:rsid w:val="00DE1F59"/>
    <w:rsid w:val="00DE4948"/>
    <w:rsid w:val="00DE7B1E"/>
    <w:rsid w:val="00DF3323"/>
    <w:rsid w:val="00E01F9A"/>
    <w:rsid w:val="00E06E44"/>
    <w:rsid w:val="00E12D82"/>
    <w:rsid w:val="00E14548"/>
    <w:rsid w:val="00E24A2B"/>
    <w:rsid w:val="00E30755"/>
    <w:rsid w:val="00E3111A"/>
    <w:rsid w:val="00E313E6"/>
    <w:rsid w:val="00E40E78"/>
    <w:rsid w:val="00E453CB"/>
    <w:rsid w:val="00E46089"/>
    <w:rsid w:val="00E474A0"/>
    <w:rsid w:val="00E5230E"/>
    <w:rsid w:val="00E54020"/>
    <w:rsid w:val="00E6272C"/>
    <w:rsid w:val="00E63E4F"/>
    <w:rsid w:val="00E66297"/>
    <w:rsid w:val="00E74AF5"/>
    <w:rsid w:val="00E77279"/>
    <w:rsid w:val="00E8695C"/>
    <w:rsid w:val="00E8779C"/>
    <w:rsid w:val="00EA0743"/>
    <w:rsid w:val="00EA49D7"/>
    <w:rsid w:val="00EB1F1D"/>
    <w:rsid w:val="00ED5E76"/>
    <w:rsid w:val="00ED7114"/>
    <w:rsid w:val="00EE5C15"/>
    <w:rsid w:val="00EF2703"/>
    <w:rsid w:val="00EF5D4A"/>
    <w:rsid w:val="00F012EA"/>
    <w:rsid w:val="00F12E63"/>
    <w:rsid w:val="00F13D71"/>
    <w:rsid w:val="00F20D77"/>
    <w:rsid w:val="00F235D0"/>
    <w:rsid w:val="00F27093"/>
    <w:rsid w:val="00F3214F"/>
    <w:rsid w:val="00F32921"/>
    <w:rsid w:val="00F618FD"/>
    <w:rsid w:val="00F75AE4"/>
    <w:rsid w:val="00F7630B"/>
    <w:rsid w:val="00F76768"/>
    <w:rsid w:val="00F827BC"/>
    <w:rsid w:val="00F84B8E"/>
    <w:rsid w:val="00FA75F3"/>
    <w:rsid w:val="00FA7C00"/>
    <w:rsid w:val="00FB10A6"/>
    <w:rsid w:val="00FB32D2"/>
    <w:rsid w:val="00FD02BF"/>
    <w:rsid w:val="00FD4ABE"/>
    <w:rsid w:val="00FD5737"/>
    <w:rsid w:val="00FD72C2"/>
    <w:rsid w:val="00FE0A88"/>
    <w:rsid w:val="00FE1D3F"/>
    <w:rsid w:val="00FE4B55"/>
    <w:rsid w:val="00FE5884"/>
    <w:rsid w:val="00FF166A"/>
    <w:rsid w:val="00FF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1D624F96"/>
  <w15:docId w15:val="{720EDB24-3449-42C5-8560-94291B4A5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D3EAC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92156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046ADB"/>
    <w:pPr>
      <w:keepNext/>
      <w:outlineLvl w:val="3"/>
    </w:pPr>
    <w:rPr>
      <w:b/>
      <w:i/>
      <w:sz w:val="22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D3EAC"/>
  </w:style>
  <w:style w:type="character" w:styleId="Hyperlink">
    <w:name w:val="Hyperlink"/>
    <w:rsid w:val="00AD3EAC"/>
    <w:rPr>
      <w:color w:val="0000FF"/>
      <w:u w:val="single"/>
    </w:rPr>
  </w:style>
  <w:style w:type="character" w:styleId="FollowedHyperlink">
    <w:name w:val="FollowedHyperlink"/>
    <w:rsid w:val="004E1CA7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20000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00006"/>
    <w:rPr>
      <w:sz w:val="24"/>
    </w:rPr>
  </w:style>
  <w:style w:type="paragraph" w:styleId="Footer">
    <w:name w:val="footer"/>
    <w:basedOn w:val="Normal"/>
    <w:link w:val="FooterChar"/>
    <w:uiPriority w:val="99"/>
    <w:rsid w:val="0020000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00006"/>
    <w:rPr>
      <w:sz w:val="24"/>
    </w:rPr>
  </w:style>
  <w:style w:type="paragraph" w:styleId="BalloonText">
    <w:name w:val="Balloon Text"/>
    <w:basedOn w:val="Normal"/>
    <w:link w:val="BalloonTextChar"/>
    <w:rsid w:val="002424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4241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92F0A"/>
    <w:pPr>
      <w:ind w:left="720"/>
    </w:pPr>
    <w:rPr>
      <w:rFonts w:ascii="Calibri" w:eastAsiaTheme="minorHAnsi" w:hAnsi="Calibri" w:cs="Calibri"/>
      <w:sz w:val="22"/>
      <w:szCs w:val="22"/>
    </w:rPr>
  </w:style>
  <w:style w:type="paragraph" w:customStyle="1" w:styleId="Default">
    <w:name w:val="Default"/>
    <w:rsid w:val="00C92F0A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046ADB"/>
    <w:rPr>
      <w:b/>
      <w:i/>
      <w:sz w:val="22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rsid w:val="0092156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Emphasis">
    <w:name w:val="Emphasis"/>
    <w:basedOn w:val="DefaultParagraphFont"/>
    <w:qFormat/>
    <w:rsid w:val="0092156C"/>
    <w:rPr>
      <w:i/>
      <w:iCs/>
    </w:rPr>
  </w:style>
  <w:style w:type="character" w:styleId="Strong">
    <w:name w:val="Strong"/>
    <w:basedOn w:val="DefaultParagraphFont"/>
    <w:qFormat/>
    <w:rsid w:val="0092156C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975CE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75CEE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75CE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5C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75CE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41B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9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FSOSW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FSOSW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2B39FA59FA464783C3DD5307FFF566" ma:contentTypeVersion="14" ma:contentTypeDescription="Create a new document." ma:contentTypeScope="" ma:versionID="074296a66db16afcaf7295e062886f18">
  <xsd:schema xmlns:xsd="http://www.w3.org/2001/XMLSchema" xmlns:xs="http://www.w3.org/2001/XMLSchema" xmlns:p="http://schemas.microsoft.com/office/2006/metadata/properties" xmlns:ns1="http://schemas.microsoft.com/sharepoint/v3" xmlns:ns3="1d14d0e8-b19f-4268-a6cd-49c670d70755" xmlns:ns4="b33a8f9b-95dd-403e-862e-405aac2867b8" targetNamespace="http://schemas.microsoft.com/office/2006/metadata/properties" ma:root="true" ma:fieldsID="8164e322c4c824c2cd5e8ace0c2badfc" ns1:_="" ns3:_="" ns4:_="">
    <xsd:import namespace="http://schemas.microsoft.com/sharepoint/v3"/>
    <xsd:import namespace="1d14d0e8-b19f-4268-a6cd-49c670d70755"/>
    <xsd:import namespace="b33a8f9b-95dd-403e-862e-405aac2867b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4d0e8-b19f-4268-a6cd-49c670d707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3a8f9b-95dd-403e-862e-405aac2867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C53AA6-641A-48D2-B97E-C8AE05A8F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14d0e8-b19f-4268-a6cd-49c670d70755"/>
    <ds:schemaRef ds:uri="b33a8f9b-95dd-403e-862e-405aac286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85B3A0-1E70-49CC-8439-3CEBB40E9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8B5CA7-7A30-40BC-828F-D22044480828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b33a8f9b-95dd-403e-862e-405aac2867b8"/>
    <ds:schemaRef ds:uri="1d14d0e8-b19f-4268-a6cd-49c670d70755"/>
    <ds:schemaRef ds:uri="http://schemas.microsoft.com/sharepoint/v3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2ACA859-6A7C-4AA0-8811-26C2C00B0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17</Words>
  <Characters>4426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e 2, 2008</vt:lpstr>
    </vt:vector>
  </TitlesOfParts>
  <Company>Women's Fund</Company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2, 2008</dc:title>
  <dc:creator>Julie Kumbe</dc:creator>
  <cp:lastModifiedBy>Ruiz, Latanya T</cp:lastModifiedBy>
  <cp:revision>2</cp:revision>
  <cp:lastPrinted>2018-06-11T16:00:00Z</cp:lastPrinted>
  <dcterms:created xsi:type="dcterms:W3CDTF">2020-02-07T17:07:00Z</dcterms:created>
  <dcterms:modified xsi:type="dcterms:W3CDTF">2020-02-07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2B39FA59FA464783C3DD5307FFF566</vt:lpwstr>
  </property>
</Properties>
</file>